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D5420" w:rsidRPr="008D5420">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274763">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274763">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r>
        <w:rPr>
          <w:b/>
          <w:noProof/>
          <w:lang w:val="en-IN" w:eastAsia="en-IN"/>
        </w:rPr>
        <w:lastRenderedPageBreak/>
        <w:drawing>
          <wp:anchor distT="0" distB="0" distL="114300" distR="114300" simplePos="0" relativeHeight="251661312" behindDoc="0" locked="0" layoutInCell="1" allowOverlap="1">
            <wp:simplePos x="0" y="0"/>
            <wp:positionH relativeFrom="margin">
              <wp:posOffset>84579</wp:posOffset>
            </wp:positionH>
            <wp:positionV relativeFrom="paragraph">
              <wp:posOffset>58675</wp:posOffset>
            </wp:positionV>
            <wp:extent cx="5247640" cy="31940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7640" cy="31940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922A8" w:rsidRPr="006A2507" w:rsidRDefault="00274763" w:rsidP="00BE245E">
      <w:pPr>
        <w:pStyle w:val="BodyText"/>
        <w:spacing w:line="256" w:lineRule="auto"/>
        <w:ind w:right="809" w:firstLine="720"/>
        <w:jc w:val="center"/>
        <w:rPr>
          <w:b/>
        </w:rPr>
      </w:pPr>
      <w:r>
        <w:rPr>
          <w:b/>
        </w:rPr>
        <w:t>Figure</w:t>
      </w:r>
      <w:r w:rsidR="00F84C81">
        <w:rPr>
          <w:b/>
        </w:rPr>
        <w:t xml:space="preserve"> 1</w:t>
      </w:r>
      <w:r w:rsidR="008D5420">
        <w:rPr>
          <w:b/>
        </w:rPr>
        <w:t>.</w:t>
      </w:r>
      <w:r w:rsidR="00F84C81">
        <w:rPr>
          <w:b/>
        </w:rPr>
        <w:t xml:space="preserve"> </w:t>
      </w:r>
      <w:r w:rsidR="008D5420">
        <w:t>S</w:t>
      </w:r>
      <w:r w:rsidR="00F84C81">
        <w:t>hows various image compression classification techniques</w:t>
      </w:r>
    </w:p>
    <w:p w:rsidR="000922A8" w:rsidRDefault="000922A8" w:rsidP="00BE245E">
      <w:pPr>
        <w:pStyle w:val="BodyText"/>
        <w:spacing w:line="256" w:lineRule="auto"/>
        <w:ind w:right="809"/>
        <w:jc w:val="center"/>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t xml:space="preserve"> </w:t>
      </w:r>
      <w:r w:rsidR="001D43D1">
        <w:t xml:space="preserve">One such observation can be noticed in the </w:t>
      </w:r>
      <w:r w:rsidR="001D43D1" w:rsidRPr="001D43D1">
        <w:rPr>
          <w:b/>
        </w:rPr>
        <w:t>Figure. 2</w:t>
      </w:r>
      <w:r>
        <w:rPr>
          <w:b/>
        </w:rPr>
        <w:t xml:space="preserve"> </w:t>
      </w:r>
      <w:r w:rsidR="001D43D1">
        <w:t>given below.</w:t>
      </w: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F008C3" w:rsidTr="00F008C3">
        <w:tc>
          <w:tcPr>
            <w:tcW w:w="1980" w:type="dxa"/>
          </w:tcPr>
          <w:p w:rsidR="00F008C3" w:rsidRDefault="00F008C3" w:rsidP="00432734">
            <w:pPr>
              <w:pStyle w:val="BodyText"/>
              <w:spacing w:line="256" w:lineRule="auto"/>
              <w:ind w:right="809"/>
              <w:jc w:val="center"/>
            </w:pPr>
            <w:r w:rsidRPr="00D431A9">
              <w:rPr>
                <w:noProof/>
                <w:lang w:val="en-IN" w:eastAsia="en-IN"/>
              </w:rPr>
              <w:drawing>
                <wp:anchor distT="0" distB="0" distL="114300" distR="114300" simplePos="0" relativeHeight="251642368" behindDoc="0" locked="0" layoutInCell="1" allowOverlap="1" wp14:anchorId="353F111E" wp14:editId="4F806E36">
                  <wp:simplePos x="0" y="0"/>
                  <wp:positionH relativeFrom="column">
                    <wp:posOffset>110490</wp:posOffset>
                  </wp:positionH>
                  <wp:positionV relativeFrom="paragraph">
                    <wp:posOffset>196850</wp:posOffset>
                  </wp:positionV>
                  <wp:extent cx="1228725" cy="12573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228725" cy="1257300"/>
                          </a:xfrm>
                          <a:prstGeom prst="rect">
                            <a:avLst/>
                          </a:prstGeom>
                        </pic:spPr>
                      </pic:pic>
                    </a:graphicData>
                  </a:graphic>
                </wp:anchor>
              </w:drawing>
            </w:r>
          </w:p>
        </w:tc>
        <w:tc>
          <w:tcPr>
            <w:tcW w:w="2059" w:type="dxa"/>
          </w:tcPr>
          <w:p w:rsidR="00F008C3" w:rsidRDefault="00F008C3" w:rsidP="00432734">
            <w:pPr>
              <w:pStyle w:val="BodyText"/>
              <w:spacing w:line="256" w:lineRule="auto"/>
              <w:ind w:right="809"/>
              <w:jc w:val="center"/>
            </w:pPr>
            <w:r w:rsidRPr="00D431A9">
              <w:rPr>
                <w:noProof/>
                <w:lang w:val="en-IN" w:eastAsia="en-IN"/>
              </w:rPr>
              <w:drawing>
                <wp:anchor distT="0" distB="0" distL="114300" distR="114300" simplePos="0" relativeHeight="251644416" behindDoc="0" locked="0" layoutInCell="1" allowOverlap="1" wp14:anchorId="0D10DDF2" wp14:editId="5B1F3599">
                  <wp:simplePos x="0" y="0"/>
                  <wp:positionH relativeFrom="column">
                    <wp:posOffset>115570</wp:posOffset>
                  </wp:positionH>
                  <wp:positionV relativeFrom="paragraph">
                    <wp:posOffset>152400</wp:posOffset>
                  </wp:positionV>
                  <wp:extent cx="1333686" cy="1409897"/>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33686" cy="1409897"/>
                          </a:xfrm>
                          <a:prstGeom prst="rect">
                            <a:avLst/>
                          </a:prstGeom>
                        </pic:spPr>
                      </pic:pic>
                    </a:graphicData>
                  </a:graphic>
                </wp:anchor>
              </w:drawing>
            </w:r>
          </w:p>
        </w:tc>
        <w:tc>
          <w:tcPr>
            <w:tcW w:w="2091" w:type="dxa"/>
          </w:tcPr>
          <w:p w:rsidR="00F008C3" w:rsidRDefault="00F008C3" w:rsidP="00432734">
            <w:pPr>
              <w:pStyle w:val="BodyText"/>
              <w:spacing w:line="256" w:lineRule="auto"/>
              <w:ind w:right="809"/>
              <w:jc w:val="center"/>
            </w:pPr>
            <w:r w:rsidRPr="00D431A9">
              <w:rPr>
                <w:noProof/>
                <w:lang w:val="en-IN" w:eastAsia="en-IN"/>
              </w:rPr>
              <w:drawing>
                <wp:anchor distT="0" distB="0" distL="114300" distR="114300" simplePos="0" relativeHeight="251646464" behindDoc="0" locked="0" layoutInCell="1" allowOverlap="1" wp14:anchorId="5758209F" wp14:editId="6AE85F22">
                  <wp:simplePos x="0" y="0"/>
                  <wp:positionH relativeFrom="column">
                    <wp:posOffset>33020</wp:posOffset>
                  </wp:positionH>
                  <wp:positionV relativeFrom="paragraph">
                    <wp:posOffset>152400</wp:posOffset>
                  </wp:positionV>
                  <wp:extent cx="1362265" cy="1400370"/>
                  <wp:effectExtent l="0" t="0" r="952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62265" cy="1400370"/>
                          </a:xfrm>
                          <a:prstGeom prst="rect">
                            <a:avLst/>
                          </a:prstGeom>
                        </pic:spPr>
                      </pic:pic>
                    </a:graphicData>
                  </a:graphic>
                </wp:anchor>
              </w:drawing>
            </w:r>
          </w:p>
        </w:tc>
      </w:tr>
      <w:tr w:rsidR="00F008C3" w:rsidTr="00F008C3">
        <w:tc>
          <w:tcPr>
            <w:tcW w:w="1980" w:type="dxa"/>
          </w:tcPr>
          <w:p w:rsidR="00F008C3" w:rsidRDefault="00F008C3" w:rsidP="00432734">
            <w:pPr>
              <w:pStyle w:val="BodyText"/>
              <w:spacing w:line="256" w:lineRule="auto"/>
              <w:ind w:right="809"/>
              <w:jc w:val="center"/>
            </w:pPr>
            <w:r>
              <w:t xml:space="preserve">              (a)</w:t>
            </w:r>
          </w:p>
        </w:tc>
        <w:tc>
          <w:tcPr>
            <w:tcW w:w="2059" w:type="dxa"/>
          </w:tcPr>
          <w:p w:rsidR="00F008C3" w:rsidRDefault="00F008C3" w:rsidP="00432734">
            <w:pPr>
              <w:pStyle w:val="BodyText"/>
              <w:spacing w:line="256" w:lineRule="auto"/>
              <w:ind w:right="809"/>
              <w:jc w:val="center"/>
            </w:pPr>
            <w:r>
              <w:t xml:space="preserve">             (b)</w:t>
            </w:r>
          </w:p>
        </w:tc>
        <w:tc>
          <w:tcPr>
            <w:tcW w:w="2091" w:type="dxa"/>
          </w:tcPr>
          <w:p w:rsidR="00F008C3" w:rsidRDefault="00F008C3" w:rsidP="00432734">
            <w:pPr>
              <w:pStyle w:val="BodyText"/>
              <w:spacing w:line="256" w:lineRule="auto"/>
              <w:ind w:right="809"/>
              <w:jc w:val="center"/>
            </w:pPr>
            <w:r>
              <w:t xml:space="preserve">               (c)</w:t>
            </w:r>
          </w:p>
        </w:tc>
      </w:tr>
    </w:tbl>
    <w:p w:rsidR="00D431A9" w:rsidRDefault="00D431A9" w:rsidP="00F114DC">
      <w:pPr>
        <w:pStyle w:val="BodyText"/>
        <w:spacing w:line="256" w:lineRule="auto"/>
        <w:ind w:left="813" w:right="809"/>
        <w:jc w:val="center"/>
      </w:pPr>
    </w:p>
    <w:p w:rsidR="00FE7C92" w:rsidRDefault="00FE7C92" w:rsidP="009A0636">
      <w:pPr>
        <w:pStyle w:val="BodyText"/>
        <w:spacing w:line="256" w:lineRule="auto"/>
        <w:ind w:left="813" w:right="809"/>
        <w:jc w:val="both"/>
      </w:pPr>
    </w:p>
    <w:p w:rsidR="00956EB9" w:rsidRPr="00956EB9" w:rsidRDefault="00274763" w:rsidP="00274763">
      <w:pPr>
        <w:pStyle w:val="BodyText"/>
        <w:spacing w:line="256" w:lineRule="auto"/>
        <w:ind w:left="813" w:right="809"/>
        <w:jc w:val="both"/>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w:t>
      </w:r>
      <w:r w:rsidR="00275DC8">
        <w:lastRenderedPageBreak/>
        <w:t>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274763">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274763">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274763">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274763">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Pr="00D33ADF" w:rsidRDefault="000523AF" w:rsidP="006C0651">
      <w:pPr>
        <w:pStyle w:val="Heading1"/>
        <w:numPr>
          <w:ilvl w:val="0"/>
          <w:numId w:val="1"/>
        </w:numPr>
        <w:tabs>
          <w:tab w:val="left" w:pos="1382"/>
        </w:tabs>
        <w:spacing w:before="0"/>
        <w:rPr>
          <w:b w:val="0"/>
        </w:rPr>
      </w:pPr>
      <w:r w:rsidRPr="00D33ADF">
        <w:t>Existing Methodologies</w:t>
      </w:r>
    </w:p>
    <w:p w:rsidR="005649A0" w:rsidRDefault="005649A0">
      <w:pPr>
        <w:pStyle w:val="BodyText"/>
        <w:spacing w:line="256" w:lineRule="auto"/>
        <w:ind w:left="813" w:right="809"/>
        <w:jc w:val="both"/>
      </w:pPr>
    </w:p>
    <w:p w:rsidR="00917910" w:rsidRDefault="000F6766" w:rsidP="006C0651">
      <w:pPr>
        <w:pStyle w:val="BodyText"/>
        <w:spacing w:line="256" w:lineRule="auto"/>
        <w:ind w:right="45"/>
        <w:jc w:val="both"/>
        <w:rPr>
          <w:b/>
        </w:rPr>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274763">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274763">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274763">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r w:rsidR="000C639F">
        <w:rPr>
          <w:b/>
        </w:rPr>
        <w:t xml:space="preserve"> </w:t>
      </w:r>
    </w:p>
    <w:p w:rsidR="006C0651" w:rsidRDefault="006C0651" w:rsidP="006C0651">
      <w:pPr>
        <w:pStyle w:val="BodyText"/>
        <w:spacing w:line="256" w:lineRule="auto"/>
        <w:ind w:right="45"/>
        <w:jc w:val="both"/>
      </w:pPr>
    </w:p>
    <w:p w:rsidR="00A01DCA" w:rsidRDefault="00455466"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917910" w:rsidRPr="0074588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274763">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274763">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r w:rsidR="00383A7C" w:rsidRPr="00745882">
        <w:rPr>
          <w:color w:val="000000"/>
          <w:szCs w:val="18"/>
          <w:lang w:val="en-IN" w:eastAsia="en-IN"/>
        </w:rPr>
        <w:t xml:space="preserve"> </w:t>
      </w:r>
    </w:p>
    <w:p w:rsidR="006C0651" w:rsidRDefault="006C0651" w:rsidP="006C0651">
      <w:pPr>
        <w:pStyle w:val="BodyText"/>
        <w:spacing w:line="256" w:lineRule="auto"/>
        <w:ind w:right="45" w:firstLine="568"/>
        <w:jc w:val="both"/>
        <w:rPr>
          <w:color w:val="000000"/>
          <w:szCs w:val="18"/>
          <w:lang w:val="en-IN" w:eastAsia="en-IN"/>
        </w:rPr>
      </w:pPr>
    </w:p>
    <w:p w:rsidR="00DD3FA2" w:rsidRDefault="00383A7C"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b/>
          <w:color w:val="000000"/>
          <w:szCs w:val="18"/>
          <w:lang w:val="en-IN" w:eastAsia="en-IN"/>
        </w:rPr>
        <w:t xml:space="preserve"> </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0C639F" w:rsidRPr="00745882" w:rsidRDefault="000C639F" w:rsidP="0025682D">
      <w:pPr>
        <w:pStyle w:val="BodyText"/>
        <w:spacing w:line="256" w:lineRule="auto"/>
        <w:ind w:right="45" w:firstLine="1440"/>
        <w:jc w:val="both"/>
        <w:rPr>
          <w:color w:val="000000"/>
          <w:szCs w:val="18"/>
          <w:lang w:val="en-IN" w:eastAsia="en-IN"/>
        </w:rPr>
      </w:pP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eastAsia="en-IN"/>
              </w:rPr>
            </w:pPr>
          </w:p>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216BE0" w:rsidP="002124B8">
            <w:pPr>
              <w:widowControl/>
              <w:jc w:val="center"/>
              <w:rPr>
                <w:color w:val="000000"/>
                <w:sz w:val="18"/>
                <w:szCs w:val="18"/>
                <w:lang w:val="en-IN" w:eastAsia="en-IN"/>
              </w:rPr>
            </w:pPr>
            <w:r w:rsidRPr="002124B8">
              <w:rPr>
                <w:color w:val="000000"/>
                <w:sz w:val="18"/>
                <w:szCs w:val="18"/>
                <w:lang w:val="en-IN" w:eastAsia="en-IN"/>
              </w:rPr>
              <w:t>Compression Ratio = 2.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585A7D">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val="en-IN" w:eastAsia="en-IN"/>
              </w:rPr>
              <w:t>Compression Ratio = 3.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EZW [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E61A7D" w:rsidRPr="002124B8">
              <w:rPr>
                <w:color w:val="000000"/>
                <w:sz w:val="18"/>
                <w:szCs w:val="18"/>
                <w:lang w:val="en-IN" w:eastAsia="en-IN"/>
              </w:rPr>
              <w:t>= 1.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RLE [21</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C667A2" w:rsidP="002124B8">
            <w:pPr>
              <w:widowControl/>
              <w:jc w:val="center"/>
              <w:rPr>
                <w:color w:val="000000"/>
                <w:sz w:val="18"/>
                <w:szCs w:val="18"/>
                <w:lang w:val="en-IN" w:eastAsia="en-IN"/>
              </w:rPr>
            </w:pPr>
            <w:r w:rsidRPr="002124B8">
              <w:rPr>
                <w:color w:val="000000"/>
                <w:sz w:val="18"/>
                <w:szCs w:val="18"/>
                <w:lang w:val="en-IN" w:eastAsia="en-IN"/>
              </w:rPr>
              <w:t>Compression Ratio = 1.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Shannon–Fano[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F31A3D" w:rsidP="002124B8">
            <w:pPr>
              <w:widowControl/>
              <w:jc w:val="center"/>
              <w:rPr>
                <w:color w:val="000000"/>
                <w:sz w:val="18"/>
                <w:szCs w:val="18"/>
                <w:lang w:val="en-IN" w:eastAsia="en-IN"/>
              </w:rPr>
            </w:pPr>
            <w:r w:rsidRPr="002124B8">
              <w:rPr>
                <w:color w:val="000000"/>
                <w:sz w:val="18"/>
                <w:szCs w:val="18"/>
                <w:lang w:val="en-IN" w:eastAsia="en-IN"/>
              </w:rPr>
              <w:t>Compression Ratio = 1.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Youngjun </w:t>
            </w:r>
            <w:proofErr w:type="spellStart"/>
            <w:r w:rsidRPr="002124B8">
              <w:rPr>
                <w:color w:val="000000"/>
                <w:sz w:val="18"/>
                <w:szCs w:val="18"/>
                <w:lang w:val="en-IN" w:eastAsia="en-IN"/>
              </w:rPr>
              <w:t>Yoo</w:t>
            </w:r>
            <w:proofErr w:type="spellEnd"/>
            <w:r w:rsidRPr="002124B8">
              <w:rPr>
                <w:color w:val="000000"/>
                <w:sz w:val="18"/>
                <w:szCs w:val="18"/>
                <w:lang w:val="en-IN" w:eastAsia="en-IN"/>
              </w:rPr>
              <w:t xml:space="preserve">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AA6EF9">
              <w:rPr>
                <w:color w:val="000000"/>
                <w:sz w:val="18"/>
                <w:szCs w:val="18"/>
                <w:lang w:eastAsia="en-IN"/>
              </w:rPr>
              <w:t>[5</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EF0107" w:rsidP="002124B8">
            <w:pPr>
              <w:widowControl/>
              <w:jc w:val="center"/>
              <w:rPr>
                <w:color w:val="000000"/>
                <w:sz w:val="18"/>
                <w:szCs w:val="18"/>
                <w:lang w:val="en-IN" w:eastAsia="en-IN"/>
              </w:rPr>
            </w:pPr>
            <w:r w:rsidRPr="002124B8">
              <w:rPr>
                <w:color w:val="000000"/>
                <w:sz w:val="18"/>
                <w:szCs w:val="18"/>
                <w:lang w:val="en-IN" w:eastAsia="en-IN"/>
              </w:rPr>
              <w:t>Compression Ratio = 1.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b/>
          <w:sz w:val="18"/>
        </w:rPr>
        <w:t xml:space="preserve"> </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6C0651">
      <w:pPr>
        <w:pStyle w:val="BodyText"/>
        <w:spacing w:line="256" w:lineRule="auto"/>
        <w:ind w:right="45" w:firstLine="568"/>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EB1E4D" w:rsidRPr="00745882">
        <w:t xml:space="preserve"> </w:t>
      </w:r>
      <w:proofErr w:type="gramStart"/>
      <w:r w:rsidR="00EB1E4D" w:rsidRPr="00745882">
        <w:t>w</w:t>
      </w:r>
      <w:r w:rsidRPr="00745882">
        <w:t>here</w:t>
      </w:r>
      <w:proofErr w:type="gramEnd"/>
      <w:r w:rsidRPr="00745882">
        <w:t xml:space="preserv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proofErr w:type="gramStart"/>
      <w:r w:rsidR="00645D23" w:rsidRPr="00745882">
        <w:rPr>
          <w:b/>
          <w:i/>
          <w:color w:val="000000"/>
          <w:lang w:val="en-IN" w:eastAsia="en-IN"/>
        </w:rPr>
        <w:t>et</w:t>
      </w:r>
      <w:proofErr w:type="gramEnd"/>
      <w:r w:rsidR="00645D23" w:rsidRPr="00745882">
        <w:rPr>
          <w:b/>
          <w:i/>
          <w:color w:val="000000"/>
          <w:lang w:val="en-IN" w:eastAsia="en-IN"/>
        </w:rPr>
        <w:t>. al</w:t>
      </w:r>
      <w:proofErr w:type="gramStart"/>
      <w:r w:rsidR="00645D23" w:rsidRPr="00745882">
        <w:rPr>
          <w:b/>
          <w:i/>
          <w:color w:val="000000"/>
          <w:lang w:val="en-IN" w:eastAsia="en-IN"/>
        </w:rPr>
        <w:t>.</w:t>
      </w:r>
      <w:r w:rsidR="00234261">
        <w:rPr>
          <w:color w:val="000000"/>
          <w:lang w:val="en-IN" w:eastAsia="en-IN"/>
        </w:rPr>
        <w:t>[</w:t>
      </w:r>
      <w:proofErr w:type="gramEnd"/>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xml:space="preserve">] is proposed, which is capable of </w:t>
      </w:r>
      <w:r w:rsidR="0062192C" w:rsidRPr="006C0651">
        <w:rPr>
          <w:color w:val="000000"/>
          <w:szCs w:val="18"/>
          <w:lang w:val="en-IN" w:eastAsia="en-IN"/>
        </w:rPr>
        <w:t>delivering</w:t>
      </w:r>
      <w:r w:rsidR="0062192C" w:rsidRPr="00745882">
        <w:rPr>
          <w:color w:val="000000"/>
          <w:lang w:val="en-IN" w:eastAsia="en-IN"/>
        </w:rPr>
        <w:t xml:space="preserve">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C4110F" w:rsidRPr="0074588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B3620F" w:rsidRPr="0074588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xml:space="preserve">] is highlighted to show different generic lossless image compression </w:t>
      </w:r>
      <w:r w:rsidR="00D54C73" w:rsidRPr="00745882">
        <w:rPr>
          <w:color w:val="000000"/>
          <w:lang w:val="en-IN" w:eastAsia="en-IN"/>
        </w:rPr>
        <w:lastRenderedPageBreak/>
        <w:t>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745882" w:rsidRPr="0074588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ed image quality, but the technique does not work on colored images.</w:t>
      </w:r>
      <w:r w:rsidR="000D5AEB">
        <w:rPr>
          <w:color w:val="000000"/>
          <w:lang w:val="en-IN" w:eastAsia="en-IN"/>
        </w:rPr>
        <w:t xml:space="preserve"> </w:t>
      </w:r>
      <w:r w:rsidR="00F26011" w:rsidRPr="00F26011">
        <w:rPr>
          <w:color w:val="000000"/>
          <w:lang w:val="en-IN" w:eastAsia="en-IN"/>
        </w:rPr>
        <w:t xml:space="preserve">Th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performance.</w:t>
      </w:r>
      <w:r w:rsidR="00F26011">
        <w:rPr>
          <w:color w:val="000000"/>
          <w:lang w:val="en-IN" w:eastAsia="en-IN"/>
        </w:rPr>
        <w:t xml:space="preserve"> </w:t>
      </w:r>
      <w:r w:rsidR="00801BC5">
        <w:rPr>
          <w:color w:val="000000"/>
          <w:lang w:val="en-IN" w:eastAsia="en-IN"/>
        </w:rPr>
        <w:t>Th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9E32D1">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loss of critical features in medical images.</w:t>
      </w:r>
      <w:r w:rsidR="009E32D1">
        <w:rPr>
          <w:color w:val="000000"/>
          <w:lang w:val="en-IN" w:eastAsia="en-IN"/>
        </w:rPr>
        <w:t xml:space="preserve"> </w:t>
      </w:r>
      <w:r w:rsidR="009E32D1" w:rsidRPr="009E32D1">
        <w:rPr>
          <w:color w:val="000000"/>
          <w:lang w:val="en-IN" w:eastAsia="en-IN"/>
        </w:rPr>
        <w:t xml:space="preserve">Th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A01DCA" w:rsidRDefault="00A01DCA" w:rsidP="006C0651">
      <w:pPr>
        <w:pStyle w:val="BodyText"/>
        <w:spacing w:line="256" w:lineRule="auto"/>
        <w:ind w:right="45" w:firstLine="568"/>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 xml:space="preserve">various type of algorithms, proposed by </w:t>
      </w:r>
      <w:r w:rsidRPr="006C0651">
        <w:rPr>
          <w:color w:val="000000"/>
          <w:szCs w:val="18"/>
          <w:lang w:val="en-IN" w:eastAsia="en-IN"/>
        </w:rPr>
        <w:t>the</w:t>
      </w:r>
      <w:r w:rsidRPr="002124B8">
        <w:rPr>
          <w:color w:val="000000"/>
          <w:lang w:val="en-IN" w:eastAsia="en-IN"/>
        </w:rPr>
        <w:t xml:space="preserv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124B8" w:rsidRDefault="002124B8" w:rsidP="00A01DCA">
      <w:pPr>
        <w:pStyle w:val="BodyText"/>
        <w:spacing w:line="256" w:lineRule="auto"/>
        <w:ind w:right="45" w:firstLine="1440"/>
        <w:jc w:val="both"/>
        <w:rPr>
          <w:color w:val="000000"/>
          <w:lang w:val="en-IN" w:eastAsia="en-IN"/>
        </w:rPr>
      </w:pPr>
    </w:p>
    <w:p w:rsidR="002A7666" w:rsidRDefault="002A7666"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w:t>
            </w:r>
            <w:r w:rsidR="00230ABC">
              <w:rPr>
                <w:b/>
                <w:bCs/>
                <w:color w:val="000000"/>
                <w:sz w:val="16"/>
                <w:szCs w:val="16"/>
                <w:lang w:val="en-IN" w:eastAsia="en-IN"/>
              </w:rPr>
              <w:t xml:space="preserve"> </w:t>
            </w:r>
            <w:r w:rsidRPr="009E32D1">
              <w:rPr>
                <w:b/>
                <w:bCs/>
                <w:color w:val="000000"/>
                <w:sz w:val="16"/>
                <w:szCs w:val="16"/>
                <w:lang w:val="en-IN" w:eastAsia="en-IN"/>
              </w:rPr>
              <w:t>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2.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J.R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Saravanan. S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uto-encoder with Boltzmann 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rakash Tunga P.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rithmetic coding de</w:t>
            </w:r>
            <w:r w:rsidR="00991BA8">
              <w:rPr>
                <w:color w:val="000000"/>
                <w:sz w:val="16"/>
                <w:szCs w:val="16"/>
                <w:lang w:val="en-IN" w:eastAsia="en-IN"/>
              </w:rPr>
              <w:t>pendent 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Compression Ratio = 1.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n Coding’s Compression Ratio = 4.319 and LZW’s  Compression Ratio = 2.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arayana Prakash S e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Compression Ratio = 2.3</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Lossless Huffman 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1</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lastRenderedPageBreak/>
              <w:t>11</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A7666">
            <w:pPr>
              <w:widowControl/>
              <w:jc w:val="center"/>
              <w:rPr>
                <w:color w:val="000000"/>
                <w:sz w:val="16"/>
                <w:szCs w:val="16"/>
                <w:lang w:val="en-IN" w:eastAsia="en-IN"/>
              </w:rPr>
            </w:pPr>
            <w:r w:rsidRPr="009E32D1">
              <w:rPr>
                <w:color w:val="000000"/>
                <w:sz w:val="16"/>
                <w:szCs w:val="16"/>
                <w:lang w:val="en-IN" w:eastAsia="en-IN"/>
              </w:rPr>
              <w:t xml:space="preserve">Md. </w:t>
            </w:r>
            <w:r w:rsidR="002A7666">
              <w:rPr>
                <w:color w:val="000000"/>
                <w:sz w:val="16"/>
                <w:szCs w:val="16"/>
                <w:lang w:val="en-IN" w:eastAsia="en-IN"/>
              </w:rPr>
              <w:t>A</w:t>
            </w:r>
            <w:r w:rsidRPr="009E32D1">
              <w:rPr>
                <w:color w:val="000000"/>
                <w:sz w:val="16"/>
                <w:szCs w:val="16"/>
                <w:lang w:val="en-IN" w:eastAsia="en-IN"/>
              </w:rPr>
              <w:t>tiqur Rahman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Shannon Fano Encoding’s Compression Ratio = 1.9825</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2</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2.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435.</w:t>
            </w:r>
          </w:p>
        </w:tc>
      </w:tr>
      <w:tr w:rsidR="002124B8" w:rsidTr="00BE245E">
        <w:trPr>
          <w:jc w:val="center"/>
        </w:trPr>
        <w:tc>
          <w:tcPr>
            <w:tcW w:w="54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Jan-Yie Liang et. al.</w:t>
            </w:r>
            <w:r w:rsidRPr="009E32D1">
              <w:rPr>
                <w:color w:val="000000"/>
                <w:sz w:val="16"/>
                <w:szCs w:val="16"/>
                <w:lang w:val="en-IN" w:eastAsia="en-IN"/>
              </w:rPr>
              <w:br/>
            </w:r>
          </w:p>
        </w:tc>
        <w:tc>
          <w:tcPr>
            <w:tcW w:w="1385" w:type="dxa"/>
            <w:tcBorders>
              <w:top w:val="nil"/>
              <w:left w:val="nil"/>
              <w:bottom w:val="single" w:sz="4"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Compression Ratio = 1.77</w:t>
            </w:r>
          </w:p>
        </w:tc>
      </w:tr>
    </w:tbl>
    <w:p w:rsidR="00F52A54" w:rsidRDefault="00F52A54" w:rsidP="009E32D1">
      <w:pPr>
        <w:tabs>
          <w:tab w:val="left" w:pos="2740"/>
        </w:tabs>
        <w:rPr>
          <w:sz w:val="20"/>
          <w:szCs w:val="20"/>
          <w:lang w:val="en-IN" w:eastAsia="en-IN"/>
        </w:rPr>
      </w:pPr>
    </w:p>
    <w:p w:rsidR="009E32D1" w:rsidRDefault="0025682D" w:rsidP="006C0651">
      <w:pPr>
        <w:tabs>
          <w:tab w:val="left" w:pos="2740"/>
        </w:tabs>
        <w:jc w:val="center"/>
        <w:rPr>
          <w:sz w:val="18"/>
          <w:szCs w:val="18"/>
          <w:lang w:val="en-IN" w:eastAsia="en-IN"/>
        </w:rPr>
      </w:pPr>
      <w:r w:rsidRPr="0025682D">
        <w:rPr>
          <w:b/>
          <w:sz w:val="20"/>
          <w:szCs w:val="20"/>
          <w:lang w:val="en-IN" w:eastAsia="en-IN"/>
        </w:rPr>
        <w:t>Table 2</w:t>
      </w:r>
      <w:r w:rsidRPr="0025682D">
        <w:rPr>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6C0651" w:rsidRDefault="006C0651" w:rsidP="006C0651">
      <w:pPr>
        <w:tabs>
          <w:tab w:val="left" w:pos="2740"/>
        </w:tabs>
        <w:jc w:val="center"/>
        <w:rPr>
          <w:sz w:val="20"/>
          <w:szCs w:val="20"/>
          <w:lang w:val="en-IN" w:eastAsia="en-IN"/>
        </w:rPr>
      </w:pPr>
    </w:p>
    <w:p w:rsidR="00760154" w:rsidRPr="006B4DF3" w:rsidRDefault="00760154" w:rsidP="006C0651">
      <w:pPr>
        <w:pStyle w:val="BodyText"/>
        <w:spacing w:line="256" w:lineRule="auto"/>
        <w:ind w:right="45" w:firstLine="568"/>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t xml:space="preserve"> </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sidRPr="006C0651">
        <w:rPr>
          <w:color w:val="000000"/>
          <w:szCs w:val="18"/>
          <w:lang w:val="en-IN" w:eastAsia="en-IN"/>
        </w:rPr>
        <w:t>Though</w:t>
      </w:r>
      <w:r w:rsidR="006B4DF3">
        <w:rPr>
          <w:color w:val="000000"/>
          <w:lang w:val="en-IN" w:eastAsia="en-IN"/>
        </w:rPr>
        <w:t xml:space="preserve">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274763">
        <w:t>to</w:t>
      </w:r>
      <w:r w:rsidR="006B4DF3" w:rsidRPr="006B4DF3">
        <w:t xml:space="preserve"> </w:t>
      </w:r>
      <w:r w:rsidR="00274763">
        <w:t xml:space="preserve">th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EB1E4D" w:rsidRPr="00872721" w:rsidRDefault="00EB1E4D" w:rsidP="00EB1E4D">
      <w:pPr>
        <w:pStyle w:val="BodyText"/>
        <w:spacing w:line="256" w:lineRule="auto"/>
        <w:ind w:left="813" w:right="809" w:firstLine="627"/>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5D7534" w:rsidRPr="000A5257" w:rsidRDefault="005D7534" w:rsidP="000A5257">
      <w:pPr>
        <w:pStyle w:val="BodyText"/>
        <w:spacing w:line="256" w:lineRule="auto"/>
        <w:ind w:left="813" w:right="809"/>
        <w:jc w:val="center"/>
      </w:pPr>
    </w:p>
    <w:p w:rsidR="000307DD" w:rsidRDefault="000307DD" w:rsidP="00E90AA1">
      <w:pPr>
        <w:pStyle w:val="BodyText"/>
        <w:spacing w:before="3"/>
        <w:jc w:val="center"/>
        <w:rPr>
          <w:sz w:val="25"/>
        </w:rPr>
      </w:pPr>
    </w:p>
    <w:p w:rsidR="000A5257" w:rsidRDefault="000A5257" w:rsidP="00E90AA1">
      <w:pPr>
        <w:pStyle w:val="BodyText"/>
        <w:spacing w:before="3"/>
        <w:jc w:val="center"/>
        <w:rPr>
          <w:sz w:val="25"/>
        </w:rPr>
      </w:pPr>
    </w:p>
    <w:p w:rsidR="000A5257" w:rsidRDefault="000A5257" w:rsidP="00E90AA1">
      <w:pPr>
        <w:pStyle w:val="BodyText"/>
        <w:spacing w:before="3"/>
        <w:jc w:val="center"/>
        <w:rPr>
          <w:sz w:val="25"/>
        </w:rPr>
      </w:pPr>
    </w:p>
    <w:p w:rsidR="00601D0A" w:rsidRDefault="00601D0A" w:rsidP="00E90AA1">
      <w:pPr>
        <w:pStyle w:val="BodyText"/>
        <w:spacing w:before="3"/>
        <w:jc w:val="center"/>
        <w:rPr>
          <w:sz w:val="25"/>
        </w:rPr>
      </w:pPr>
    </w:p>
    <w:p w:rsidR="00601D0A" w:rsidRDefault="00601D0A" w:rsidP="00E90AA1">
      <w:pPr>
        <w:pStyle w:val="BodyText"/>
        <w:spacing w:before="3"/>
        <w:jc w:val="center"/>
        <w:rPr>
          <w:sz w:val="25"/>
        </w:rPr>
      </w:pPr>
    </w:p>
    <w:p w:rsidR="00B878B3" w:rsidRDefault="00B878B3" w:rsidP="00E022F3">
      <w:pPr>
        <w:pStyle w:val="BodyText"/>
        <w:spacing w:line="256" w:lineRule="auto"/>
        <w:ind w:left="813" w:right="808"/>
        <w:jc w:val="both"/>
      </w:pPr>
    </w:p>
    <w:p w:rsidR="005649A0" w:rsidRDefault="00204322" w:rsidP="006C0651">
      <w:pPr>
        <w:pStyle w:val="Heading1"/>
        <w:numPr>
          <w:ilvl w:val="0"/>
          <w:numId w:val="1"/>
        </w:numPr>
        <w:tabs>
          <w:tab w:val="left" w:pos="1382"/>
        </w:tabs>
        <w:spacing w:before="0"/>
        <w:rPr>
          <w:b w:val="0"/>
          <w:bCs w:val="0"/>
        </w:rPr>
      </w:pPr>
      <w:r>
        <w:t>Proposed Methodology</w:t>
      </w:r>
    </w:p>
    <w:p w:rsidR="005649A0" w:rsidRDefault="005649A0">
      <w:pPr>
        <w:pStyle w:val="BodyText"/>
        <w:rPr>
          <w:b/>
          <w:sz w:val="22"/>
        </w:rPr>
      </w:pPr>
    </w:p>
    <w:p w:rsidR="005649A0" w:rsidRDefault="00204322" w:rsidP="006B4DF3">
      <w:pPr>
        <w:pStyle w:val="BodyText"/>
        <w:spacing w:line="256" w:lineRule="auto"/>
        <w:ind w:right="45"/>
        <w:jc w:val="both"/>
        <w:rPr>
          <w:b/>
          <w:bCs/>
        </w:rPr>
      </w:pPr>
      <w:r>
        <w:t>Our proposed methodology focused on medical image compression from a custom hydrocephalus dataset</w:t>
      </w:r>
      <w:r w:rsidR="006B4DF3">
        <w:t xml:space="preserve"> </w:t>
      </w:r>
      <w:r>
        <w:t xml:space="preserve">using </w:t>
      </w:r>
      <w:r w:rsidR="00BB7E6A">
        <w:t xml:space="preserve">an </w:t>
      </w:r>
      <w:r>
        <w:t xml:space="preserve">image compression algorithm using a convolutional approach. We have proposed a block diagram to show the main concept of the methodology at a glance as shown in </w:t>
      </w:r>
      <w:r>
        <w:rPr>
          <w:b/>
          <w:bCs/>
        </w:rPr>
        <w:t>Fig. 1.</w:t>
      </w:r>
    </w:p>
    <w:p w:rsidR="006B4DF3" w:rsidRDefault="006B4DF3">
      <w:pPr>
        <w:pStyle w:val="BodyText"/>
        <w:spacing w:line="256" w:lineRule="auto"/>
        <w:ind w:left="813" w:right="808"/>
        <w:jc w:val="both"/>
      </w:pPr>
    </w:p>
    <w:p w:rsidR="005649A0" w:rsidRDefault="006C0651" w:rsidP="006C0651">
      <w:pPr>
        <w:pStyle w:val="BodyText"/>
        <w:spacing w:line="256" w:lineRule="auto"/>
        <w:ind w:left="813" w:right="808"/>
        <w:jc w:val="center"/>
      </w:pPr>
      <w:r>
        <w:rPr>
          <w:noProof/>
          <w:lang w:val="en-IN" w:eastAsia="en-IN"/>
        </w:rPr>
        <w:drawing>
          <wp:inline distT="0" distB="0" distL="0" distR="0" wp14:anchorId="1DF6DBA8">
            <wp:extent cx="4494363" cy="4267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01780" cy="4274242"/>
                    </a:xfrm>
                    <a:prstGeom prst="rect">
                      <a:avLst/>
                    </a:prstGeom>
                    <a:noFill/>
                  </pic:spPr>
                </pic:pic>
              </a:graphicData>
            </a:graphic>
          </wp:inline>
        </w:drawing>
      </w:r>
    </w:p>
    <w:p w:rsidR="005649A0" w:rsidRDefault="00204322">
      <w:pPr>
        <w:pStyle w:val="BodyText"/>
        <w:spacing w:before="240" w:line="256" w:lineRule="auto"/>
        <w:ind w:left="1418" w:right="808"/>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rsidR="005649A0" w:rsidRDefault="005649A0">
      <w:pPr>
        <w:pStyle w:val="BodyText"/>
        <w:spacing w:line="256" w:lineRule="auto"/>
        <w:ind w:left="1418" w:right="808"/>
        <w:jc w:val="center"/>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Convert the image to a grayscale image,</w:t>
      </w:r>
      <m:oMath>
        <m:r>
          <w:rPr>
            <w:rFonts w:ascii="Cambria Math" w:eastAsiaTheme="minorEastAsia" w:hAnsi="Cambria Math"/>
            <w:sz w:val="20"/>
            <w:szCs w:val="20"/>
          </w:rPr>
          <m:t>G(u,v)</m:t>
        </m:r>
      </m:oMath>
      <w:r>
        <w:rPr>
          <w:rFonts w:eastAsiaTheme="minorEastAsia"/>
          <w:sz w:val="20"/>
          <w:szCs w:val="20"/>
        </w:rPr>
        <w:t>.</w:t>
      </w:r>
    </w:p>
    <w:p w:rsidR="005649A0" w:rsidRDefault="00204322">
      <w:pPr>
        <w:pStyle w:val="ListParagraph"/>
        <w:widowControl/>
        <w:numPr>
          <w:ilvl w:val="0"/>
          <w:numId w:val="3"/>
        </w:numPr>
        <w:ind w:left="1080"/>
        <w:contextualSpacing/>
        <w:rPr>
          <w:sz w:val="20"/>
          <w:szCs w:val="20"/>
        </w:rPr>
      </w:pPr>
      <w:r>
        <w:rPr>
          <w:sz w:val="20"/>
          <w:szCs w:val="20"/>
        </w:rPr>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rsidR="005649A0" w:rsidRDefault="005649A0">
      <w:pPr>
        <w:pStyle w:val="ListParagraph"/>
        <w:widowControl/>
        <w:ind w:left="1080" w:firstLine="0"/>
        <w:contextualSpacing/>
        <w:rPr>
          <w:strike/>
          <w:sz w:val="20"/>
          <w:szCs w:val="20"/>
        </w:rPr>
      </w:pPr>
    </w:p>
    <w:p w:rsidR="005649A0" w:rsidRDefault="003F54E5">
      <w:pPr>
        <w:pStyle w:val="ListParagraph"/>
        <w:ind w:left="1080" w:firstLine="0"/>
        <w:jc w:val="center"/>
        <w:rPr>
          <w:rFonts w:eastAsiaTheme="minorEastAsia"/>
          <w:bCs/>
          <w:sz w:val="20"/>
          <w:szCs w:val="20"/>
        </w:rPr>
      </w:pP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sidR="00204322">
        <w:rPr>
          <w:rFonts w:eastAsiaTheme="minorEastAsia"/>
          <w:bCs/>
          <w:sz w:val="20"/>
          <w:szCs w:val="20"/>
        </w:rPr>
        <w:t xml:space="preserve">                                                              (1)                                                                                                  </w:t>
      </w:r>
    </w:p>
    <w:p w:rsidR="005649A0" w:rsidRDefault="005649A0">
      <w:pPr>
        <w:pStyle w:val="ListParagraph"/>
        <w:ind w:left="1080" w:firstLine="0"/>
        <w:rPr>
          <w:rFonts w:eastAsiaTheme="minorEastAsia"/>
          <w:sz w:val="20"/>
          <w:szCs w:val="20"/>
        </w:rPr>
      </w:pPr>
    </w:p>
    <w:p w:rsidR="005649A0" w:rsidRDefault="00204322">
      <w:pPr>
        <w:pStyle w:val="ListParagraph"/>
        <w:ind w:left="1080" w:firstLine="0"/>
        <w:rPr>
          <w:rFonts w:eastAsiaTheme="minorEastAsia"/>
          <w:sz w:val="20"/>
          <w:szCs w:val="20"/>
        </w:rPr>
      </w:pPr>
      <w:r>
        <w:rPr>
          <w:rFonts w:eastAsiaTheme="minorEastAsia"/>
          <w:sz w:val="20"/>
          <w:szCs w:val="20"/>
        </w:rPr>
        <w:t>Where,</w:t>
      </w:r>
    </w:p>
    <w:p w:rsidR="003552D7" w:rsidRDefault="003552D7">
      <w:pPr>
        <w:pStyle w:val="ListParagraph"/>
        <w:ind w:left="1440" w:firstLine="0"/>
        <w:rPr>
          <w:rFonts w:eastAsiaTheme="minorEastAsia"/>
          <w:sz w:val="20"/>
          <w:szCs w:val="20"/>
        </w:rPr>
      </w:pPr>
    </w:p>
    <w:p w:rsidR="005649A0" w:rsidRDefault="003F54E5">
      <w:pPr>
        <w:pStyle w:val="ListParagraph"/>
        <w:ind w:left="1440" w:firstLine="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Processed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proofErr w:type="gramStart"/>
      <w:r>
        <w:rPr>
          <w:rFonts w:eastAsiaTheme="minorEastAsia"/>
          <w:sz w:val="20"/>
          <w:szCs w:val="20"/>
        </w:rPr>
        <w:t>th</w:t>
      </w:r>
      <w:proofErr w:type="gramEnd"/>
      <w:r>
        <w:rPr>
          <w:rFonts w:eastAsiaTheme="minorEastAsia"/>
          <w:sz w:val="20"/>
          <w:szCs w:val="20"/>
        </w:rPr>
        <w:t xml:space="preserve"> row in the grayscale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proofErr w:type="gramStart"/>
      <w:r>
        <w:rPr>
          <w:rFonts w:eastAsiaTheme="minorEastAsia"/>
          <w:sz w:val="20"/>
          <w:szCs w:val="20"/>
        </w:rPr>
        <w:t>th</w:t>
      </w:r>
      <w:proofErr w:type="gramEnd"/>
      <w:r>
        <w:rPr>
          <w:rFonts w:eastAsiaTheme="minorEastAsia"/>
          <w:sz w:val="20"/>
          <w:szCs w:val="20"/>
        </w:rPr>
        <w:t xml:space="preserve"> column in the grayscale image</w:t>
      </w:r>
    </w:p>
    <w:p w:rsidR="003552D7" w:rsidRDefault="003552D7">
      <w:pPr>
        <w:pStyle w:val="ListParagraph"/>
        <w:ind w:left="1440" w:firstLine="0"/>
        <w:rPr>
          <w:rFonts w:eastAsiaTheme="minorEastAsia"/>
          <w:sz w:val="20"/>
          <w:szCs w:val="20"/>
        </w:rPr>
      </w:pPr>
    </w:p>
    <w:p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rsidR="005649A0" w:rsidRDefault="003F54E5">
      <w:pPr>
        <w:pStyle w:val="ListParagraph"/>
        <w:ind w:left="3240" w:firstLine="360"/>
        <w:jc w:val="left"/>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sidR="00204322">
        <w:rPr>
          <w:rFonts w:eastAsiaTheme="minorEastAsia"/>
          <w:sz w:val="20"/>
          <w:szCs w:val="20"/>
        </w:rPr>
        <w:t xml:space="preserve">, </w:t>
      </w:r>
    </w:p>
    <w:p w:rsidR="005649A0" w:rsidRDefault="00204322">
      <w:pPr>
        <w:pStyle w:val="ListParagraph"/>
        <w:ind w:left="1800" w:firstLine="0"/>
        <w:rPr>
          <w:rFonts w:eastAsiaTheme="minorEastAsia"/>
          <w:sz w:val="20"/>
          <w:szCs w:val="20"/>
        </w:rPr>
      </w:pPr>
      <w:r>
        <w:rPr>
          <w:rFonts w:eastAsiaTheme="minorEastAsia"/>
          <w:sz w:val="20"/>
          <w:szCs w:val="20"/>
        </w:rPr>
        <w:t>Otherwise,</w:t>
      </w:r>
    </w:p>
    <w:p w:rsidR="005649A0" w:rsidRDefault="003F54E5">
      <w:pPr>
        <w:pStyle w:val="ListParagraph"/>
        <w:ind w:left="1800" w:firstLine="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sidR="00204322">
        <w:rPr>
          <w:rFonts w:eastAsiaTheme="minorEastAsia"/>
          <w:sz w:val="20"/>
          <w:szCs w:val="20"/>
        </w:rPr>
        <w:t>, provided maximum pixel value = 255</w:t>
      </w:r>
    </w:p>
    <w:p w:rsidR="005649A0" w:rsidRDefault="00204322">
      <w:pPr>
        <w:ind w:left="720"/>
        <w:rPr>
          <w:rFonts w:eastAsiaTheme="minorEastAsia"/>
          <w:sz w:val="20"/>
          <w:szCs w:val="20"/>
        </w:rPr>
      </w:pPr>
      <w:r>
        <w:rPr>
          <w:rFonts w:eastAsiaTheme="minorEastAsia"/>
          <w:sz w:val="20"/>
          <w:szCs w:val="20"/>
        </w:rPr>
        <w:t xml:space="preserve">        Where,</w:t>
      </w:r>
    </w:p>
    <w:p w:rsidR="005649A0" w:rsidRDefault="003F54E5">
      <w:pPr>
        <w:ind w:left="720" w:firstLine="72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grayscale image</w:t>
      </w:r>
    </w:p>
    <w:p w:rsidR="005649A0" w:rsidRDefault="003F54E5">
      <w:pPr>
        <w:ind w:left="720" w:firstLine="72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position</w:t>
      </w:r>
    </w:p>
    <w:p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rsidR="005649A0" w:rsidRDefault="00204322">
      <w:pPr>
        <w:ind w:left="972" w:firstLine="720"/>
        <w:rPr>
          <w:rFonts w:eastAsiaTheme="minorEastAsia"/>
          <w:sz w:val="20"/>
          <w:szCs w:val="20"/>
        </w:rPr>
      </w:pPr>
      <w:r>
        <w:rPr>
          <w:rFonts w:eastAsiaTheme="minorEastAsia"/>
          <w:sz w:val="20"/>
          <w:szCs w:val="20"/>
        </w:rPr>
        <w:t>1 = Light</w:t>
      </w:r>
    </w:p>
    <w:p w:rsidR="005649A0" w:rsidRDefault="00204322">
      <w:pPr>
        <w:ind w:left="972" w:firstLine="720"/>
        <w:rPr>
          <w:rFonts w:eastAsiaTheme="minorEastAsia"/>
          <w:sz w:val="20"/>
          <w:szCs w:val="20"/>
        </w:rPr>
      </w:pPr>
      <w:r>
        <w:rPr>
          <w:rFonts w:eastAsiaTheme="minorEastAsia"/>
          <w:sz w:val="20"/>
          <w:szCs w:val="20"/>
        </w:rPr>
        <w:t>0 = Dark</w:t>
      </w:r>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fed into it. In the convolutional architecture following layers are observed:</w:t>
      </w: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 which accepts input of size 784.</w:t>
      </w:r>
    </w:p>
    <w:p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204322">
        <w:rPr>
          <w:sz w:val="20"/>
          <w:szCs w:val="20"/>
        </w:rPr>
        <w:t>for training purposes a</w:t>
      </w:r>
      <w:r>
        <w:rPr>
          <w:sz w:val="20"/>
          <w:szCs w:val="20"/>
        </w:rPr>
        <w:t>nd 20% MRI from the dataset</w:t>
      </w:r>
      <w:r w:rsidR="00204322">
        <w:rPr>
          <w:sz w:val="20"/>
          <w:szCs w:val="20"/>
        </w:rPr>
        <w:t xml:space="preserve"> for testing purposes.</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convolutional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5649A0" w:rsidRDefault="005649A0">
      <w:pPr>
        <w:widowControl/>
        <w:contextualSpacing/>
        <w:rPr>
          <w:sz w:val="20"/>
          <w:szCs w:val="20"/>
        </w:rPr>
      </w:pPr>
    </w:p>
    <w:p w:rsidR="006C0651" w:rsidRDefault="006C0651">
      <w:pPr>
        <w:widowControl/>
        <w:contextualSpacing/>
        <w:rPr>
          <w:sz w:val="20"/>
          <w:szCs w:val="20"/>
        </w:rPr>
      </w:pPr>
    </w:p>
    <w:p w:rsidR="006C0651" w:rsidRDefault="006C0651">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r w:rsidR="006C0651" w:rsidRPr="003552D7">
        <w:rPr>
          <w:bCs/>
          <w:sz w:val="20"/>
          <w:szCs w:val="20"/>
        </w:rPr>
        <w:t>The</w:t>
      </w:r>
      <w:r w:rsidRPr="003552D7">
        <w:rPr>
          <w:bCs/>
          <w:sz w:val="20"/>
          <w:szCs w:val="20"/>
        </w:rPr>
        <w:t xml:space="preserve"> architecture accepts preprocessed MRI and displays encoded and decoded images along with performance parameters for the same.</w:t>
      </w:r>
    </w:p>
    <w:p w:rsidR="005649A0" w:rsidRDefault="008B1073" w:rsidP="008B1073">
      <w:pPr>
        <w:pStyle w:val="BodyText"/>
        <w:spacing w:before="167" w:line="249" w:lineRule="auto"/>
        <w:ind w:left="813" w:right="809"/>
        <w:jc w:val="center"/>
        <w:rPr>
          <w:sz w:val="18"/>
          <w:szCs w:val="18"/>
        </w:rPr>
      </w:pPr>
      <w:r>
        <w:rPr>
          <w:bCs/>
          <w:strike/>
          <w:noProof/>
          <w:lang w:val="en-IN" w:eastAsia="en-IN"/>
        </w:rPr>
        <w:lastRenderedPageBreak/>
        <w:drawing>
          <wp:anchor distT="0" distB="0" distL="114300" distR="114300" simplePos="0" relativeHeight="251640320" behindDoc="0" locked="0" layoutInCell="1" allowOverlap="1" wp14:anchorId="62635324" wp14:editId="17797C40">
            <wp:simplePos x="0" y="0"/>
            <wp:positionH relativeFrom="column">
              <wp:posOffset>-2540</wp:posOffset>
            </wp:positionH>
            <wp:positionV relativeFrom="paragraph">
              <wp:posOffset>-13335</wp:posOffset>
            </wp:positionV>
            <wp:extent cx="5433060" cy="409384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33060" cy="4093845"/>
                    </a:xfrm>
                    <a:prstGeom prst="rect">
                      <a:avLst/>
                    </a:prstGeom>
                    <a:noFill/>
                  </pic:spPr>
                </pic:pic>
              </a:graphicData>
            </a:graphic>
            <wp14:sizeRelH relativeFrom="page">
              <wp14:pctWidth>0</wp14:pctWidth>
            </wp14:sizeRelH>
            <wp14:sizeRelV relativeFrom="page">
              <wp14:pctHeight>0</wp14:pctHeight>
            </wp14:sizeRelV>
          </wp:anchor>
        </w:drawing>
      </w:r>
      <w:r w:rsidR="00204322">
        <w:rPr>
          <w:b/>
          <w:sz w:val="18"/>
          <w:szCs w:val="18"/>
        </w:rPr>
        <w:t xml:space="preserve">Fig.2. </w:t>
      </w:r>
      <w:r w:rsidR="00204322">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Pr="00D33ADF" w:rsidRDefault="00204322" w:rsidP="003552D7">
      <w:pPr>
        <w:pStyle w:val="BodyText"/>
        <w:numPr>
          <w:ilvl w:val="0"/>
          <w:numId w:val="9"/>
        </w:numPr>
        <w:spacing w:before="138" w:line="249" w:lineRule="auto"/>
        <w:ind w:right="807"/>
        <w:jc w:val="both"/>
        <w:rPr>
          <w:b/>
          <w:sz w:val="24"/>
        </w:rPr>
      </w:pPr>
      <w:r w:rsidRPr="00D33ADF">
        <w:rPr>
          <w:b/>
          <w:sz w:val="24"/>
        </w:rPr>
        <w:t xml:space="preserve">Experimental results </w:t>
      </w:r>
    </w:p>
    <w:p w:rsidR="005649A0" w:rsidRDefault="005649A0" w:rsidP="0082712B">
      <w:pPr>
        <w:jc w:val="both"/>
        <w:rPr>
          <w:sz w:val="20"/>
          <w:szCs w:val="20"/>
        </w:rPr>
      </w:pPr>
    </w:p>
    <w:p w:rsidR="005649A0" w:rsidRDefault="00204322" w:rsidP="0082712B">
      <w:pPr>
        <w:pStyle w:val="BodyText"/>
        <w:spacing w:line="256" w:lineRule="auto"/>
        <w:ind w:right="45"/>
        <w:jc w:val="both"/>
      </w:pPr>
      <w:r>
        <w:t>We have applied our algorithm in the python environment, version 3.8, with the hardware configuration of the Intel Core i3 5</w:t>
      </w:r>
      <w:r>
        <w:rPr>
          <w:vertAlign w:val="superscript"/>
        </w:rPr>
        <w:t>th</w:t>
      </w:r>
      <w:r>
        <w:t xml:space="preserve"> Generation processor</w:t>
      </w:r>
      <w:r w:rsidR="00A64FA7">
        <w:t>, 4GB</w:t>
      </w:r>
      <w:r>
        <w:t xml:space="preserve"> DDR3 primary memory (RAM), and an integrated graphics card. Anaconda as a distributor of Python version 3.8 is used. </w:t>
      </w:r>
      <w:r w:rsidR="00A64FA7">
        <w:t>Jupyter</w:t>
      </w:r>
      <w:r>
        <w:t xml:space="preserve"> notebook version 6.3.0 as an open web interface is used as a programming platform for the implementation of our algorithm.</w:t>
      </w:r>
    </w:p>
    <w:p w:rsidR="0082712B" w:rsidRDefault="0082712B" w:rsidP="00445B0C">
      <w:pPr>
        <w:pStyle w:val="BodyText"/>
        <w:spacing w:line="256" w:lineRule="auto"/>
        <w:ind w:right="45" w:firstLine="568"/>
        <w:jc w:val="both"/>
      </w:pPr>
    </w:p>
    <w:p w:rsidR="0082712B" w:rsidRDefault="0082712B" w:rsidP="0082712B">
      <w:pPr>
        <w:pStyle w:val="BodyText"/>
        <w:spacing w:line="256" w:lineRule="auto"/>
        <w:ind w:right="45" w:firstLine="568"/>
        <w:jc w:val="both"/>
      </w:pPr>
      <w:r>
        <w:t>We consider a custom hydrocephalus dataset, which contains 130 images. The size, color, and format of images in the dataset are similar, whereas the resolutions of the images are different. The format of the images is ‘.jpg’ by nature.</w:t>
      </w:r>
    </w:p>
    <w:p w:rsidR="00445B0C" w:rsidRDefault="00445B0C" w:rsidP="0082712B">
      <w:pPr>
        <w:pStyle w:val="BodyText"/>
        <w:spacing w:line="256" w:lineRule="auto"/>
        <w:ind w:right="45"/>
        <w:jc w:val="both"/>
      </w:pPr>
    </w:p>
    <w:p w:rsidR="005649A0" w:rsidRDefault="00204322" w:rsidP="00445B0C">
      <w:pPr>
        <w:pStyle w:val="BodyText"/>
        <w:spacing w:line="256" w:lineRule="auto"/>
        <w:ind w:right="45" w:firstLine="568"/>
        <w:jc w:val="both"/>
        <w:rPr>
          <w:b/>
        </w:rPr>
      </w:pPr>
      <w:r>
        <w:t xml:space="preserve">After reading the images from the local machine we have achieved the following results as shown in </w:t>
      </w:r>
      <w:r>
        <w:rPr>
          <w:b/>
        </w:rPr>
        <w:t xml:space="preserve">Fig. 3. </w:t>
      </w:r>
    </w:p>
    <w:p w:rsidR="005649A0" w:rsidRDefault="005649A0">
      <w:pPr>
        <w:ind w:left="813" w:firstLine="627"/>
        <w:jc w:val="both"/>
        <w:rPr>
          <w:sz w:val="20"/>
          <w:szCs w:val="20"/>
        </w:rPr>
      </w:pPr>
    </w:p>
    <w:p w:rsidR="005649A0" w:rsidRDefault="00204322">
      <w:pPr>
        <w:ind w:left="813"/>
        <w:jc w:val="center"/>
        <w:rPr>
          <w:sz w:val="20"/>
          <w:szCs w:val="20"/>
        </w:rPr>
      </w:pPr>
      <w:r>
        <w:rPr>
          <w:noProof/>
          <w:sz w:val="20"/>
          <w:szCs w:val="20"/>
          <w:lang w:val="en-IN" w:eastAsia="en-IN"/>
        </w:rPr>
        <w:lastRenderedPageBreak/>
        <w:drawing>
          <wp:inline distT="0" distB="0" distL="0" distR="0">
            <wp:extent cx="351599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a:xfrm>
                      <a:off x="0" y="0"/>
                      <a:ext cx="3516415" cy="2476500"/>
                    </a:xfrm>
                    <a:prstGeom prst="rect">
                      <a:avLst/>
                    </a:prstGeom>
                    <a:noFill/>
                    <a:ln>
                      <a:noFill/>
                    </a:ln>
                  </pic:spPr>
                </pic:pic>
              </a:graphicData>
            </a:graphic>
          </wp:inline>
        </w:drawing>
      </w:r>
    </w:p>
    <w:p w:rsidR="005649A0" w:rsidRDefault="00204322">
      <w:pPr>
        <w:ind w:left="813"/>
        <w:jc w:val="center"/>
        <w:rPr>
          <w:bCs/>
          <w:sz w:val="18"/>
          <w:szCs w:val="18"/>
        </w:rPr>
      </w:pPr>
      <w:r>
        <w:rPr>
          <w:b/>
          <w:sz w:val="18"/>
          <w:szCs w:val="18"/>
        </w:rPr>
        <w:t xml:space="preserve">Fig. 3. </w:t>
      </w:r>
      <w:r>
        <w:rPr>
          <w:bCs/>
          <w:sz w:val="18"/>
          <w:szCs w:val="18"/>
        </w:rPr>
        <w:t>Samples</w:t>
      </w:r>
      <w:r w:rsidR="00AE76DF">
        <w:rPr>
          <w:bCs/>
          <w:sz w:val="18"/>
          <w:szCs w:val="18"/>
        </w:rPr>
        <w:t xml:space="preserve"> </w:t>
      </w:r>
      <w:r>
        <w:rPr>
          <w:bCs/>
          <w:sz w:val="18"/>
          <w:szCs w:val="18"/>
        </w:rPr>
        <w:t>of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rsidP="0082712B">
      <w:pPr>
        <w:pStyle w:val="BodyText"/>
        <w:spacing w:line="256" w:lineRule="auto"/>
        <w:ind w:right="45" w:firstLine="568"/>
        <w:jc w:val="both"/>
      </w:pPr>
      <w:r>
        <w:t xml:space="preserve">After reading all the images from the dataset each image will pass through the various steps of the algorithm as shown in </w:t>
      </w:r>
      <w:r>
        <w:rPr>
          <w:b/>
          <w:bCs/>
          <w:color w:val="000000"/>
          <w:lang w:val="en-IN" w:eastAsia="en-IN"/>
        </w:rPr>
        <w:t>Fig. 5.</w:t>
      </w:r>
    </w:p>
    <w:p w:rsidR="005649A0" w:rsidRDefault="005649A0">
      <w:pPr>
        <w:ind w:left="813"/>
        <w:jc w:val="both"/>
        <w:rPr>
          <w:b/>
          <w:bCs/>
          <w:color w:val="000000"/>
          <w:sz w:val="20"/>
          <w:szCs w:val="20"/>
          <w:lang w:val="en-IN" w:eastAsia="en-IN"/>
        </w:rPr>
      </w:pPr>
    </w:p>
    <w:p w:rsidR="005649A0" w:rsidRDefault="00204322">
      <w:pPr>
        <w:ind w:left="813"/>
        <w:jc w:val="center"/>
        <w:rPr>
          <w:b/>
          <w:sz w:val="20"/>
          <w:szCs w:val="20"/>
        </w:rPr>
      </w:pPr>
      <w:r>
        <w:rPr>
          <w:b/>
          <w:noProof/>
          <w:sz w:val="20"/>
          <w:szCs w:val="20"/>
          <w:lang w:val="en-IN" w:eastAsia="en-IN"/>
        </w:rPr>
        <w:drawing>
          <wp:inline distT="0" distB="0" distL="0" distR="0">
            <wp:extent cx="4761230" cy="1217930"/>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rsidR="005649A0" w:rsidRDefault="00204322">
      <w:pPr>
        <w:ind w:left="813"/>
        <w:jc w:val="both"/>
        <w:rPr>
          <w:sz w:val="20"/>
          <w:szCs w:val="20"/>
          <w:lang w:val="en-IN"/>
        </w:rPr>
      </w:pPr>
      <w:r>
        <w:rPr>
          <w:b/>
          <w:sz w:val="20"/>
          <w:szCs w:val="20"/>
        </w:rPr>
        <w:t xml:space="preserve">Fig. 5. </w:t>
      </w:r>
      <w:r>
        <w:rPr>
          <w:sz w:val="20"/>
          <w:szCs w:val="20"/>
        </w:rPr>
        <w:t xml:space="preserve">(a) </w:t>
      </w:r>
      <w:r w:rsidR="009C5B0A">
        <w:rPr>
          <w:sz w:val="20"/>
          <w:szCs w:val="20"/>
        </w:rPr>
        <w:t>Original</w:t>
      </w:r>
      <w:r>
        <w:rPr>
          <w:sz w:val="20"/>
          <w:szCs w:val="20"/>
        </w:rPr>
        <w:t xml:space="preserve"> image (b) gray-scale image (c) image after applying </w:t>
      </w:r>
      <w:r w:rsidR="00BB7E6A">
        <w:rPr>
          <w:sz w:val="20"/>
          <w:szCs w:val="20"/>
        </w:rPr>
        <w:t xml:space="preserve">the </w:t>
      </w:r>
      <w:r>
        <w:rPr>
          <w:sz w:val="20"/>
          <w:szCs w:val="20"/>
        </w:rPr>
        <w:t xml:space="preserve">proposed filtration method (d) </w:t>
      </w:r>
      <w:r>
        <w:rPr>
          <w:sz w:val="20"/>
          <w:szCs w:val="20"/>
          <w:lang w:val="en-IN"/>
        </w:rPr>
        <w:t>proposed segmentation approach for the region of interest detection</w:t>
      </w:r>
    </w:p>
    <w:p w:rsidR="005649A0" w:rsidRDefault="005649A0">
      <w:pPr>
        <w:jc w:val="both"/>
        <w:rPr>
          <w:sz w:val="20"/>
          <w:szCs w:val="20"/>
        </w:rPr>
      </w:pPr>
    </w:p>
    <w:p w:rsidR="005649A0" w:rsidRDefault="00801BC5" w:rsidP="0082712B">
      <w:pPr>
        <w:pStyle w:val="BodyText"/>
        <w:spacing w:line="256" w:lineRule="auto"/>
        <w:ind w:right="45" w:firstLine="568"/>
        <w:jc w:val="both"/>
      </w:pPr>
      <w:r>
        <w:t>We are splitting our dataset</w:t>
      </w:r>
      <w:r w:rsidR="00204322">
        <w:rPr>
          <w:bCs/>
          <w:sz w:val="18"/>
          <w:szCs w:val="18"/>
        </w:rPr>
        <w:t xml:space="preserve"> </w:t>
      </w:r>
      <w:r w:rsidR="00204322">
        <w:t xml:space="preserve">into training and testing sets. 80% of the MRIs are used for training and the rest </w:t>
      </w:r>
      <w:r w:rsidR="00BB7E6A">
        <w:t>are</w:t>
      </w:r>
      <w:r w:rsidR="00204322">
        <w:t xml:space="preserve"> used for testing. After the execution of our proposed algorithm, we observed that the number of training samples </w:t>
      </w:r>
      <w:r w:rsidR="00BB7E6A">
        <w:t>is</w:t>
      </w:r>
      <w:r w:rsidR="00204322">
        <w:t xml:space="preserve"> 104, </w:t>
      </w:r>
      <w:r w:rsidR="00BB7E6A">
        <w:t xml:space="preserve">the </w:t>
      </w:r>
      <w:r w:rsidR="00204322">
        <w:t xml:space="preserve">number of testing samples </w:t>
      </w:r>
      <w:r w:rsidR="00BB7E6A">
        <w:t>is</w:t>
      </w:r>
      <w:r w:rsidR="00204322">
        <w:t xml:space="preserve"> 26 whereas training shape values are (104, 28, </w:t>
      </w:r>
      <w:proofErr w:type="gramStart"/>
      <w:r w:rsidR="00204322">
        <w:t>28</w:t>
      </w:r>
      <w:proofErr w:type="gramEnd"/>
      <w:r w:rsidR="00204322">
        <w:t>). Our proposed convolutional layered architecture is trained</w:t>
      </w:r>
      <w:r w:rsidR="00204322">
        <w:rPr>
          <w:bCs/>
        </w:rPr>
        <w:t xml:space="preserve">. </w:t>
      </w:r>
      <w:r w:rsidR="00204322">
        <w:t>It is used to train on n number of samples (104 in our case). With the changes of several iterations or epochs, the total time consumed by the algorithm is calculated.</w:t>
      </w:r>
    </w:p>
    <w:p w:rsidR="00A91EEB" w:rsidRPr="00A91EEB" w:rsidRDefault="00A91EEB" w:rsidP="00A91EEB">
      <w:pPr>
        <w:tabs>
          <w:tab w:val="left" w:pos="7230"/>
        </w:tabs>
        <w:ind w:left="813"/>
        <w:jc w:val="both"/>
        <w:rPr>
          <w:sz w:val="20"/>
          <w:szCs w:val="20"/>
        </w:rPr>
      </w:pPr>
    </w:p>
    <w:p w:rsidR="005649A0" w:rsidRDefault="005649A0">
      <w:pPr>
        <w:ind w:left="813"/>
        <w:jc w:val="both"/>
        <w:rPr>
          <w:sz w:val="20"/>
          <w:szCs w:val="20"/>
        </w:rPr>
      </w:pPr>
    </w:p>
    <w:p w:rsidR="005649A0" w:rsidRDefault="00204322">
      <w:pPr>
        <w:ind w:left="813"/>
        <w:jc w:val="center"/>
        <w:rPr>
          <w:sz w:val="18"/>
          <w:szCs w:val="18"/>
        </w:rPr>
      </w:pPr>
      <w:r>
        <w:rPr>
          <w:b/>
          <w:sz w:val="18"/>
          <w:szCs w:val="18"/>
        </w:rPr>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rsidTr="009C5B0A">
        <w:tc>
          <w:tcPr>
            <w:tcW w:w="1546"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SNo.</w:t>
            </w:r>
          </w:p>
        </w:tc>
        <w:tc>
          <w:tcPr>
            <w:tcW w:w="1582"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Epoch No.</w:t>
            </w:r>
          </w:p>
        </w:tc>
        <w:tc>
          <w:tcPr>
            <w:tcW w:w="1578"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Time Taken (s)</w:t>
            </w:r>
          </w:p>
        </w:tc>
        <w:tc>
          <w:tcPr>
            <w:tcW w:w="1451"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Loss</w:t>
            </w:r>
          </w:p>
        </w:tc>
        <w:tc>
          <w:tcPr>
            <w:tcW w:w="1570"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5649A0">
            <w:pPr>
              <w:jc w:val="center"/>
              <w:rPr>
                <w:sz w:val="18"/>
                <w:szCs w:val="18"/>
              </w:rPr>
            </w:pPr>
          </w:p>
        </w:tc>
        <w:tc>
          <w:tcPr>
            <w:tcW w:w="1582" w:type="dxa"/>
            <w:tcBorders>
              <w:top w:val="nil"/>
              <w:left w:val="nil"/>
              <w:bottom w:val="nil"/>
              <w:right w:val="nil"/>
            </w:tcBorders>
          </w:tcPr>
          <w:p w:rsidR="005649A0" w:rsidRDefault="005649A0">
            <w:pPr>
              <w:jc w:val="center"/>
              <w:rPr>
                <w:sz w:val="18"/>
                <w:szCs w:val="18"/>
              </w:rPr>
            </w:pPr>
          </w:p>
        </w:tc>
        <w:tc>
          <w:tcPr>
            <w:tcW w:w="1578" w:type="dxa"/>
            <w:tcBorders>
              <w:top w:val="nil"/>
              <w:left w:val="nil"/>
              <w:bottom w:val="nil"/>
              <w:right w:val="nil"/>
            </w:tcBorders>
          </w:tcPr>
          <w:p w:rsidR="005649A0" w:rsidRDefault="005649A0">
            <w:pPr>
              <w:jc w:val="center"/>
              <w:rPr>
                <w:sz w:val="18"/>
                <w:szCs w:val="18"/>
              </w:rPr>
            </w:pPr>
          </w:p>
        </w:tc>
        <w:tc>
          <w:tcPr>
            <w:tcW w:w="1451" w:type="dxa"/>
            <w:tcBorders>
              <w:top w:val="nil"/>
              <w:left w:val="nil"/>
              <w:bottom w:val="nil"/>
              <w:right w:val="nil"/>
            </w:tcBorders>
            <w:vAlign w:val="center"/>
          </w:tcPr>
          <w:p w:rsidR="005649A0" w:rsidRDefault="005649A0">
            <w:pPr>
              <w:jc w:val="center"/>
              <w:rPr>
                <w:color w:val="000000"/>
                <w:sz w:val="18"/>
                <w:szCs w:val="18"/>
              </w:rPr>
            </w:pPr>
          </w:p>
        </w:tc>
        <w:tc>
          <w:tcPr>
            <w:tcW w:w="1570" w:type="dxa"/>
            <w:tcBorders>
              <w:top w:val="nil"/>
              <w:left w:val="nil"/>
              <w:bottom w:val="nil"/>
              <w:right w:val="nil"/>
            </w:tcBorders>
          </w:tcPr>
          <w:p w:rsidR="005649A0" w:rsidRDefault="005649A0">
            <w:pPr>
              <w:jc w:val="center"/>
              <w:rPr>
                <w:sz w:val="18"/>
                <w:szCs w:val="18"/>
              </w:rPr>
            </w:pP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8.</w:t>
            </w:r>
          </w:p>
        </w:tc>
        <w:tc>
          <w:tcPr>
            <w:tcW w:w="1582" w:type="dxa"/>
            <w:tcBorders>
              <w:top w:val="nil"/>
              <w:left w:val="nil"/>
              <w:bottom w:val="nil"/>
              <w:right w:val="nil"/>
            </w:tcBorders>
          </w:tcPr>
          <w:p w:rsidR="005649A0" w:rsidRDefault="00204322">
            <w:pPr>
              <w:jc w:val="center"/>
              <w:rPr>
                <w:sz w:val="18"/>
                <w:szCs w:val="18"/>
              </w:rPr>
            </w:pPr>
            <w:r>
              <w:rPr>
                <w:sz w:val="18"/>
                <w:szCs w:val="18"/>
              </w:rPr>
              <w:t>18</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9.</w:t>
            </w:r>
          </w:p>
        </w:tc>
        <w:tc>
          <w:tcPr>
            <w:tcW w:w="1582" w:type="dxa"/>
            <w:tcBorders>
              <w:top w:val="nil"/>
              <w:left w:val="nil"/>
              <w:bottom w:val="nil"/>
              <w:right w:val="nil"/>
            </w:tcBorders>
          </w:tcPr>
          <w:p w:rsidR="005649A0" w:rsidRDefault="00204322">
            <w:pPr>
              <w:jc w:val="center"/>
              <w:rPr>
                <w:sz w:val="18"/>
                <w:szCs w:val="18"/>
              </w:rPr>
            </w:pPr>
            <w:r>
              <w:rPr>
                <w:sz w:val="18"/>
                <w:szCs w:val="18"/>
              </w:rPr>
              <w:t>19</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204322">
            <w:pPr>
              <w:jc w:val="center"/>
              <w:rPr>
                <w:sz w:val="18"/>
                <w:szCs w:val="18"/>
              </w:rPr>
            </w:pPr>
            <w:r>
              <w:rPr>
                <w:sz w:val="18"/>
                <w:szCs w:val="18"/>
              </w:rPr>
              <w:t>20.</w:t>
            </w:r>
          </w:p>
        </w:tc>
        <w:tc>
          <w:tcPr>
            <w:tcW w:w="1582" w:type="dxa"/>
            <w:tcBorders>
              <w:top w:val="nil"/>
              <w:left w:val="nil"/>
              <w:right w:val="nil"/>
            </w:tcBorders>
          </w:tcPr>
          <w:p w:rsidR="005649A0" w:rsidRDefault="00204322">
            <w:pPr>
              <w:jc w:val="center"/>
              <w:rPr>
                <w:sz w:val="18"/>
                <w:szCs w:val="18"/>
              </w:rPr>
            </w:pPr>
            <w:r>
              <w:rPr>
                <w:sz w:val="18"/>
                <w:szCs w:val="18"/>
              </w:rPr>
              <w:t>20</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5649A0" w:rsidRDefault="005649A0">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4B3FD6" w:rsidRDefault="004B3FD6">
      <w:pPr>
        <w:ind w:left="813"/>
        <w:jc w:val="center"/>
        <w:rPr>
          <w:b/>
          <w:sz w:val="18"/>
          <w:szCs w:val="18"/>
        </w:rPr>
      </w:pPr>
    </w:p>
    <w:p w:rsidR="00550B95" w:rsidRDefault="00550B95">
      <w:pPr>
        <w:ind w:left="813"/>
        <w:jc w:val="center"/>
        <w:rPr>
          <w:b/>
          <w:sz w:val="18"/>
          <w:szCs w:val="18"/>
        </w:rPr>
      </w:pPr>
    </w:p>
    <w:p w:rsidR="00550B95" w:rsidRDefault="00550B95">
      <w:pPr>
        <w:ind w:left="813"/>
        <w:jc w:val="center"/>
        <w:rPr>
          <w:b/>
          <w:sz w:val="18"/>
          <w:szCs w:val="18"/>
        </w:rPr>
      </w:pPr>
    </w:p>
    <w:p w:rsidR="00550B95" w:rsidRPr="00AE0B5A" w:rsidRDefault="00AE0B5A" w:rsidP="00AE0B5A">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sidR="009C5B0A">
        <w:rPr>
          <w:bCs/>
          <w:sz w:val="20"/>
          <w:szCs w:val="20"/>
        </w:rPr>
        <w:t>Original, Encoded and Decoded Image samples</w:t>
      </w:r>
    </w:p>
    <w:tbl>
      <w:tblPr>
        <w:tblStyle w:val="TableGrid"/>
        <w:tblW w:w="0" w:type="auto"/>
        <w:tblInd w:w="813" w:type="dxa"/>
        <w:tblLook w:val="04A0" w:firstRow="1" w:lastRow="0" w:firstColumn="1" w:lastColumn="0" w:noHBand="0" w:noVBand="1"/>
      </w:tblPr>
      <w:tblGrid>
        <w:gridCol w:w="2650"/>
        <w:gridCol w:w="2652"/>
        <w:gridCol w:w="2651"/>
      </w:tblGrid>
      <w:tr w:rsidR="00F008C3" w:rsidTr="00CC53FE">
        <w:tc>
          <w:tcPr>
            <w:tcW w:w="2650" w:type="dxa"/>
            <w:tcBorders>
              <w:top w:val="single" w:sz="12" w:space="0" w:color="auto"/>
              <w:left w:val="nil"/>
              <w:bottom w:val="single" w:sz="12" w:space="0" w:color="auto"/>
              <w:right w:val="nil"/>
            </w:tcBorders>
          </w:tcPr>
          <w:p w:rsidR="00F008C3" w:rsidRDefault="00F008C3">
            <w:pPr>
              <w:jc w:val="center"/>
              <w:rPr>
                <w:b/>
                <w:sz w:val="18"/>
                <w:szCs w:val="18"/>
              </w:rPr>
            </w:pPr>
            <w:r>
              <w:rPr>
                <w:b/>
                <w:sz w:val="18"/>
                <w:szCs w:val="18"/>
              </w:rPr>
              <w:t>Original Image</w:t>
            </w:r>
          </w:p>
        </w:tc>
        <w:tc>
          <w:tcPr>
            <w:tcW w:w="2652" w:type="dxa"/>
            <w:tcBorders>
              <w:top w:val="single" w:sz="12" w:space="0" w:color="auto"/>
              <w:left w:val="nil"/>
              <w:bottom w:val="single" w:sz="12" w:space="0" w:color="auto"/>
              <w:right w:val="nil"/>
            </w:tcBorders>
          </w:tcPr>
          <w:p w:rsidR="00F008C3" w:rsidRDefault="00F008C3">
            <w:pPr>
              <w:jc w:val="center"/>
              <w:rPr>
                <w:b/>
                <w:sz w:val="18"/>
                <w:szCs w:val="18"/>
              </w:rPr>
            </w:pPr>
            <w:r>
              <w:rPr>
                <w:b/>
                <w:sz w:val="18"/>
                <w:szCs w:val="18"/>
              </w:rPr>
              <w:t>Encoded Image</w:t>
            </w:r>
          </w:p>
        </w:tc>
        <w:tc>
          <w:tcPr>
            <w:tcW w:w="2651" w:type="dxa"/>
            <w:tcBorders>
              <w:top w:val="single" w:sz="12" w:space="0" w:color="auto"/>
              <w:left w:val="nil"/>
              <w:bottom w:val="single" w:sz="12" w:space="0" w:color="auto"/>
              <w:right w:val="nil"/>
            </w:tcBorders>
          </w:tcPr>
          <w:p w:rsidR="00F008C3" w:rsidRDefault="00254149">
            <w:pPr>
              <w:jc w:val="center"/>
              <w:rPr>
                <w:b/>
                <w:sz w:val="18"/>
                <w:szCs w:val="18"/>
              </w:rPr>
            </w:pPr>
            <w:r>
              <w:rPr>
                <w:b/>
                <w:sz w:val="18"/>
                <w:szCs w:val="18"/>
              </w:rPr>
              <w:t xml:space="preserve">    </w:t>
            </w:r>
            <w:r w:rsidR="00F008C3">
              <w:rPr>
                <w:b/>
                <w:sz w:val="18"/>
                <w:szCs w:val="18"/>
              </w:rPr>
              <w:t>Decoded Image</w:t>
            </w:r>
          </w:p>
        </w:tc>
      </w:tr>
      <w:tr w:rsidR="00F008C3" w:rsidTr="00CC53FE">
        <w:tc>
          <w:tcPr>
            <w:tcW w:w="7953" w:type="dxa"/>
            <w:gridSpan w:val="3"/>
            <w:tcBorders>
              <w:top w:val="single" w:sz="12" w:space="0" w:color="auto"/>
              <w:left w:val="nil"/>
              <w:bottom w:val="nil"/>
              <w:right w:val="nil"/>
            </w:tcBorders>
            <w:vAlign w:val="center"/>
          </w:tcPr>
          <w:p w:rsidR="00F008C3" w:rsidRDefault="00F008C3" w:rsidP="00CC53FE">
            <w:pPr>
              <w:jc w:val="center"/>
              <w:rPr>
                <w:b/>
                <w:sz w:val="18"/>
                <w:szCs w:val="18"/>
              </w:rPr>
            </w:pPr>
            <w:r>
              <w:rPr>
                <w:b/>
                <w:noProof/>
                <w:sz w:val="18"/>
                <w:szCs w:val="18"/>
                <w:lang w:val="en-IN" w:eastAsia="en-IN"/>
              </w:rPr>
              <w:drawing>
                <wp:inline distT="0" distB="0" distL="0" distR="0" wp14:anchorId="59D69AC1" wp14:editId="18FBCF68">
                  <wp:extent cx="4546032" cy="10412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ownload.png"/>
                          <pic:cNvPicPr/>
                        </pic:nvPicPr>
                        <pic:blipFill>
                          <a:blip r:embed="rId18">
                            <a:extLst>
                              <a:ext uri="{28A0092B-C50C-407E-A947-70E740481C1C}">
                                <a14:useLocalDpi xmlns:a14="http://schemas.microsoft.com/office/drawing/2010/main" val="0"/>
                              </a:ext>
                            </a:extLst>
                          </a:blip>
                          <a:stretch>
                            <a:fillRect/>
                          </a:stretch>
                        </pic:blipFill>
                        <pic:spPr>
                          <a:xfrm>
                            <a:off x="0" y="0"/>
                            <a:ext cx="4546032" cy="1041270"/>
                          </a:xfrm>
                          <a:prstGeom prst="rect">
                            <a:avLst/>
                          </a:prstGeom>
                        </pic:spPr>
                      </pic:pic>
                    </a:graphicData>
                  </a:graphic>
                </wp:inline>
              </w:drawing>
            </w:r>
          </w:p>
        </w:tc>
      </w:tr>
      <w:tr w:rsidR="00254149" w:rsidTr="00CC53FE">
        <w:tc>
          <w:tcPr>
            <w:tcW w:w="7953" w:type="dxa"/>
            <w:gridSpan w:val="3"/>
            <w:tcBorders>
              <w:top w:val="nil"/>
              <w:left w:val="nil"/>
              <w:bottom w:val="nil"/>
              <w:right w:val="nil"/>
            </w:tcBorders>
            <w:vAlign w:val="center"/>
          </w:tcPr>
          <w:p w:rsidR="00254149" w:rsidRDefault="00254149" w:rsidP="00CC53FE">
            <w:pPr>
              <w:jc w:val="center"/>
              <w:rPr>
                <w:b/>
                <w:sz w:val="18"/>
                <w:szCs w:val="18"/>
              </w:rPr>
            </w:pPr>
            <w:r>
              <w:rPr>
                <w:b/>
                <w:noProof/>
                <w:sz w:val="18"/>
                <w:szCs w:val="18"/>
                <w:lang w:val="en-IN" w:eastAsia="en-IN"/>
              </w:rPr>
              <w:drawing>
                <wp:inline distT="0" distB="0" distL="0" distR="0">
                  <wp:extent cx="4546032" cy="104127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ownload.png"/>
                          <pic:cNvPicPr/>
                        </pic:nvPicPr>
                        <pic:blipFill>
                          <a:blip r:embed="rId19">
                            <a:extLst>
                              <a:ext uri="{28A0092B-C50C-407E-A947-70E740481C1C}">
                                <a14:useLocalDpi xmlns:a14="http://schemas.microsoft.com/office/drawing/2010/main" val="0"/>
                              </a:ext>
                            </a:extLst>
                          </a:blip>
                          <a:stretch>
                            <a:fillRect/>
                          </a:stretch>
                        </pic:blipFill>
                        <pic:spPr>
                          <a:xfrm>
                            <a:off x="0" y="0"/>
                            <a:ext cx="4546032" cy="1041270"/>
                          </a:xfrm>
                          <a:prstGeom prst="rect">
                            <a:avLst/>
                          </a:prstGeom>
                        </pic:spPr>
                      </pic:pic>
                    </a:graphicData>
                  </a:graphic>
                </wp:inline>
              </w:drawing>
            </w:r>
          </w:p>
        </w:tc>
      </w:tr>
      <w:tr w:rsidR="00254149" w:rsidTr="00CC53FE">
        <w:tc>
          <w:tcPr>
            <w:tcW w:w="7953" w:type="dxa"/>
            <w:gridSpan w:val="3"/>
            <w:tcBorders>
              <w:top w:val="nil"/>
              <w:left w:val="nil"/>
              <w:bottom w:val="nil"/>
              <w:right w:val="nil"/>
            </w:tcBorders>
            <w:vAlign w:val="center"/>
          </w:tcPr>
          <w:p w:rsidR="00254149" w:rsidRDefault="00254149" w:rsidP="00CC53FE">
            <w:pPr>
              <w:jc w:val="center"/>
              <w:rPr>
                <w:b/>
                <w:sz w:val="18"/>
                <w:szCs w:val="18"/>
              </w:rPr>
            </w:pPr>
            <w:r>
              <w:rPr>
                <w:b/>
                <w:noProof/>
                <w:sz w:val="18"/>
                <w:szCs w:val="18"/>
                <w:lang w:val="en-IN" w:eastAsia="en-IN"/>
              </w:rPr>
              <w:drawing>
                <wp:inline distT="0" distB="0" distL="0" distR="0" wp14:anchorId="451E8D2E" wp14:editId="401AF1EE">
                  <wp:extent cx="4546032" cy="104127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download.png"/>
                          <pic:cNvPicPr/>
                        </pic:nvPicPr>
                        <pic:blipFill>
                          <a:blip r:embed="rId20">
                            <a:extLst>
                              <a:ext uri="{28A0092B-C50C-407E-A947-70E740481C1C}">
                                <a14:useLocalDpi xmlns:a14="http://schemas.microsoft.com/office/drawing/2010/main" val="0"/>
                              </a:ext>
                            </a:extLst>
                          </a:blip>
                          <a:stretch>
                            <a:fillRect/>
                          </a:stretch>
                        </pic:blipFill>
                        <pic:spPr>
                          <a:xfrm>
                            <a:off x="0" y="0"/>
                            <a:ext cx="4546032" cy="1041270"/>
                          </a:xfrm>
                          <a:prstGeom prst="rect">
                            <a:avLst/>
                          </a:prstGeom>
                        </pic:spPr>
                      </pic:pic>
                    </a:graphicData>
                  </a:graphic>
                </wp:inline>
              </w:drawing>
            </w:r>
          </w:p>
        </w:tc>
      </w:tr>
      <w:tr w:rsidR="00254149" w:rsidTr="00CC53FE">
        <w:tc>
          <w:tcPr>
            <w:tcW w:w="7953" w:type="dxa"/>
            <w:gridSpan w:val="3"/>
            <w:tcBorders>
              <w:top w:val="nil"/>
              <w:left w:val="nil"/>
              <w:bottom w:val="single" w:sz="12" w:space="0" w:color="auto"/>
              <w:right w:val="nil"/>
            </w:tcBorders>
            <w:vAlign w:val="center"/>
          </w:tcPr>
          <w:p w:rsidR="00254149" w:rsidRDefault="00254149" w:rsidP="00CC53FE">
            <w:pPr>
              <w:jc w:val="center"/>
              <w:rPr>
                <w:b/>
                <w:sz w:val="18"/>
                <w:szCs w:val="18"/>
              </w:rPr>
            </w:pPr>
            <w:r>
              <w:rPr>
                <w:b/>
                <w:noProof/>
                <w:sz w:val="18"/>
                <w:szCs w:val="18"/>
                <w:lang w:val="en-IN" w:eastAsia="en-IN"/>
              </w:rPr>
              <w:drawing>
                <wp:inline distT="0" distB="0" distL="0" distR="0" wp14:anchorId="5CFF148E" wp14:editId="40C4796E">
                  <wp:extent cx="4546032" cy="10412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download.png"/>
                          <pic:cNvPicPr/>
                        </pic:nvPicPr>
                        <pic:blipFill>
                          <a:blip r:embed="rId21">
                            <a:extLst>
                              <a:ext uri="{28A0092B-C50C-407E-A947-70E740481C1C}">
                                <a14:useLocalDpi xmlns:a14="http://schemas.microsoft.com/office/drawing/2010/main" val="0"/>
                              </a:ext>
                            </a:extLst>
                          </a:blip>
                          <a:stretch>
                            <a:fillRect/>
                          </a:stretch>
                        </pic:blipFill>
                        <pic:spPr>
                          <a:xfrm>
                            <a:off x="0" y="0"/>
                            <a:ext cx="4546032" cy="1041270"/>
                          </a:xfrm>
                          <a:prstGeom prst="rect">
                            <a:avLst/>
                          </a:prstGeom>
                        </pic:spPr>
                      </pic:pic>
                    </a:graphicData>
                  </a:graphic>
                </wp:inline>
              </w:drawing>
            </w:r>
          </w:p>
        </w:tc>
      </w:tr>
    </w:tbl>
    <w:p w:rsidR="00550B95" w:rsidRDefault="00550B95">
      <w:pPr>
        <w:ind w:left="813"/>
        <w:jc w:val="center"/>
        <w:rPr>
          <w:b/>
          <w:sz w:val="18"/>
          <w:szCs w:val="18"/>
        </w:rPr>
      </w:pPr>
    </w:p>
    <w:p w:rsidR="004B3FD6" w:rsidRDefault="004B3FD6">
      <w:pPr>
        <w:ind w:left="813"/>
        <w:jc w:val="center"/>
        <w:rPr>
          <w:b/>
          <w:sz w:val="18"/>
          <w:szCs w:val="18"/>
        </w:rPr>
      </w:pPr>
    </w:p>
    <w:p w:rsidR="005649A0" w:rsidRDefault="005649A0">
      <w:pPr>
        <w:ind w:left="813"/>
        <w:jc w:val="center"/>
        <w:rPr>
          <w:b/>
          <w:sz w:val="18"/>
          <w:szCs w:val="18"/>
        </w:rPr>
      </w:pPr>
    </w:p>
    <w:p w:rsidR="00D56A84" w:rsidRPr="00D33ADF" w:rsidRDefault="00D56A84" w:rsidP="00D56A84">
      <w:pPr>
        <w:pStyle w:val="ListParagraph"/>
        <w:widowControl/>
        <w:numPr>
          <w:ilvl w:val="1"/>
          <w:numId w:val="9"/>
        </w:numPr>
        <w:contextualSpacing/>
        <w:rPr>
          <w:b/>
          <w:sz w:val="20"/>
          <w:szCs w:val="20"/>
        </w:rPr>
      </w:pPr>
      <w:r w:rsidRPr="00D33ADF">
        <w:rPr>
          <w:b/>
          <w:sz w:val="20"/>
          <w:szCs w:val="20"/>
        </w:rPr>
        <w:t>Performance parameters</w:t>
      </w:r>
    </w:p>
    <w:p w:rsidR="00D56A84" w:rsidRPr="008B11D5" w:rsidRDefault="00D56A84" w:rsidP="00D56A84">
      <w:pPr>
        <w:pStyle w:val="ListParagraph"/>
        <w:widowControl/>
        <w:ind w:firstLine="0"/>
        <w:contextualSpacing/>
        <w:rPr>
          <w:b/>
          <w:sz w:val="20"/>
          <w:szCs w:val="20"/>
        </w:rPr>
      </w:pPr>
    </w:p>
    <w:p w:rsidR="00D56A84" w:rsidRPr="008B11D5" w:rsidRDefault="00D56A84" w:rsidP="00D56A84">
      <w:pPr>
        <w:widowControl/>
        <w:ind w:left="813"/>
        <w:contextualSpacing/>
        <w:rPr>
          <w:bCs/>
          <w:sz w:val="20"/>
          <w:szCs w:val="20"/>
        </w:rPr>
      </w:pPr>
      <w:r w:rsidRPr="008B11D5">
        <w:rPr>
          <w:bCs/>
          <w:sz w:val="20"/>
          <w:szCs w:val="20"/>
        </w:rPr>
        <w:t>In this work, the co</w:t>
      </w:r>
      <w:bookmarkStart w:id="0" w:name="_GoBack"/>
      <w:bookmarkEnd w:id="0"/>
      <w:r w:rsidRPr="008B11D5">
        <w:rPr>
          <w:bCs/>
          <w:sz w:val="20"/>
          <w:szCs w:val="20"/>
        </w:rPr>
        <w:t xml:space="preserve">mpression techniques use a wide number of performance measures to compute their efficiency and performance. </w:t>
      </w: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t xml:space="preserve">Table </w:t>
      </w:r>
      <w:r w:rsidR="00AE0B5A">
        <w:rPr>
          <w:b/>
          <w:sz w:val="20"/>
          <w:szCs w:val="20"/>
        </w:rPr>
        <w:t>4</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9C5B0A">
        <w:tc>
          <w:tcPr>
            <w:tcW w:w="850"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vAlign w:val="center"/>
          </w:tcPr>
          <w:p w:rsidR="008C58D5" w:rsidRPr="00504BB1" w:rsidRDefault="008C58D5" w:rsidP="0082712B">
            <w:pPr>
              <w:widowControl/>
              <w:tabs>
                <w:tab w:val="left" w:pos="2385"/>
              </w:tabs>
              <w:jc w:val="center"/>
              <w:rPr>
                <w:b/>
                <w:sz w:val="20"/>
                <w:szCs w:val="20"/>
              </w:rPr>
            </w:pPr>
            <w:r w:rsidRPr="00504BB1">
              <w:rPr>
                <w:b/>
                <w:sz w:val="20"/>
                <w:szCs w:val="20"/>
              </w:rPr>
              <w:t>Name of the</w:t>
            </w:r>
            <w:r>
              <w:rPr>
                <w:b/>
                <w:sz w:val="20"/>
                <w:szCs w:val="20"/>
              </w:rPr>
              <w:t xml:space="preserve"> performance parameter</w:t>
            </w:r>
          </w:p>
        </w:tc>
        <w:tc>
          <w:tcPr>
            <w:tcW w:w="4394"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lastRenderedPageBreak/>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BB7E6A" w:rsidRDefault="00BB7E6A" w:rsidP="0082712B">
      <w:pPr>
        <w:pStyle w:val="ListParagraph"/>
        <w:widowControl/>
        <w:ind w:left="1592" w:firstLine="0"/>
        <w:contextualSpacing/>
        <w:jc w:val="center"/>
        <w:rPr>
          <w:b/>
          <w:sz w:val="18"/>
          <w:szCs w:val="18"/>
        </w:rPr>
      </w:pPr>
    </w:p>
    <w:p w:rsidR="00BB7E6A" w:rsidRPr="00BB7E6A" w:rsidRDefault="00AE0B5A" w:rsidP="0082712B">
      <w:pPr>
        <w:ind w:left="1024"/>
        <w:jc w:val="center"/>
        <w:rPr>
          <w:sz w:val="18"/>
          <w:szCs w:val="18"/>
        </w:rPr>
      </w:pPr>
      <w:r>
        <w:rPr>
          <w:b/>
          <w:sz w:val="18"/>
          <w:szCs w:val="18"/>
        </w:rPr>
        <w:t>Table 5</w:t>
      </w:r>
      <w:r w:rsidR="00550B95">
        <w:rPr>
          <w:b/>
          <w:sz w:val="18"/>
          <w:szCs w:val="18"/>
        </w:rPr>
        <w:t>:</w:t>
      </w:r>
      <w:r w:rsidR="00550B95" w:rsidRPr="00300BAD">
        <w:rPr>
          <w:bCs/>
          <w:sz w:val="18"/>
          <w:szCs w:val="18"/>
        </w:rPr>
        <w:t xml:space="preserve"> Calculation</w:t>
      </w:r>
      <w:r w:rsidR="00BB7E6A" w:rsidRPr="00300BAD">
        <w:rPr>
          <w:bCs/>
          <w:sz w:val="18"/>
          <w:szCs w:val="18"/>
        </w:rPr>
        <w:t xml:space="preserve"> of</w:t>
      </w:r>
      <w:r w:rsidR="00BB7E6A">
        <w:rPr>
          <w:bCs/>
          <w:sz w:val="18"/>
          <w:szCs w:val="18"/>
        </w:rPr>
        <w:t xml:space="preserve"> performan</w:t>
      </w:r>
      <w:r w:rsidR="00BB7E6A">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82712B">
        <w:tc>
          <w:tcPr>
            <w:tcW w:w="56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C</w:t>
            </w:r>
          </w:p>
        </w:tc>
      </w:tr>
      <w:tr w:rsidR="00BB7E6A" w:rsidTr="0082712B">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538</w:t>
            </w:r>
          </w:p>
        </w:tc>
        <w:tc>
          <w:tcPr>
            <w:tcW w:w="1008"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7142.986</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5.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82712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261</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82712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96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82712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82712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82712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w:t>
            </w:r>
          </w:p>
        </w:tc>
      </w:tr>
      <w:tr w:rsidR="00BB7E6A" w:rsidTr="0082712B">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5.</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75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82712B">
        <w:tc>
          <w:tcPr>
            <w:tcW w:w="56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1.664</w:t>
            </w:r>
          </w:p>
        </w:tc>
        <w:tc>
          <w:tcPr>
            <w:tcW w:w="1008"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A22555" w:rsidRDefault="00204322" w:rsidP="00445B0C">
      <w:pPr>
        <w:ind w:left="813" w:right="45"/>
        <w:jc w:val="both"/>
        <w:rPr>
          <w:sz w:val="20"/>
          <w:szCs w:val="20"/>
        </w:rPr>
      </w:pPr>
      <w:r w:rsidRPr="00300BAD">
        <w:rPr>
          <w:b/>
          <w:sz w:val="20"/>
          <w:szCs w:val="20"/>
        </w:rPr>
        <w:t>Table</w:t>
      </w:r>
      <w:r w:rsidR="00BB7E6A">
        <w:rPr>
          <w:b/>
          <w:sz w:val="20"/>
          <w:szCs w:val="20"/>
        </w:rPr>
        <w:t>.</w:t>
      </w:r>
      <w:r w:rsidRPr="00300BAD">
        <w:rPr>
          <w:b/>
          <w:sz w:val="20"/>
          <w:szCs w:val="20"/>
        </w:rPr>
        <w:t xml:space="preserve"> </w:t>
      </w:r>
      <w:r w:rsidR="009C5B0A">
        <w:rPr>
          <w:b/>
          <w:sz w:val="20"/>
          <w:szCs w:val="20"/>
        </w:rPr>
        <w:t>5</w:t>
      </w:r>
      <w:r w:rsidR="00BB7E6A">
        <w:rPr>
          <w:b/>
          <w:sz w:val="20"/>
          <w:szCs w:val="20"/>
        </w:rPr>
        <w:t xml:space="preserve"> </w:t>
      </w:r>
      <w:r w:rsidRPr="00300BAD">
        <w:rPr>
          <w:sz w:val="20"/>
          <w:szCs w:val="20"/>
        </w:rPr>
        <w:t xml:space="preserve">displays </w:t>
      </w:r>
      <w:r w:rsidR="00BB7E6A">
        <w:rPr>
          <w:sz w:val="20"/>
          <w:szCs w:val="20"/>
        </w:rPr>
        <w:t xml:space="preserve">the </w:t>
      </w:r>
      <w:r w:rsidR="00703515">
        <w:rPr>
          <w:sz w:val="20"/>
          <w:szCs w:val="20"/>
        </w:rPr>
        <w:t xml:space="preserve">performance parameters of 26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9C5B0A">
        <w:rPr>
          <w:b/>
          <w:bCs/>
          <w:sz w:val="20"/>
          <w:szCs w:val="20"/>
        </w:rPr>
        <w:t>6</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82712B">
        <w:rPr>
          <w:sz w:val="20"/>
          <w:szCs w:val="20"/>
        </w:rPr>
        <w:t>. [</w:t>
      </w:r>
      <w:r w:rsidR="00E52DBF">
        <w:rPr>
          <w:sz w:val="20"/>
          <w:szCs w:val="20"/>
        </w:rPr>
        <w:t>1][2][3][</w:t>
      </w:r>
      <w:r w:rsidR="005306E7">
        <w:rPr>
          <w:sz w:val="20"/>
          <w:szCs w:val="20"/>
        </w:rPr>
        <w:t>5]</w:t>
      </w:r>
    </w:p>
    <w:p w:rsidR="0082712B" w:rsidRPr="005306E7" w:rsidRDefault="0082712B" w:rsidP="00445B0C">
      <w:pPr>
        <w:ind w:left="813" w:right="45"/>
        <w:jc w:val="both"/>
        <w:rPr>
          <w:sz w:val="20"/>
          <w:szCs w:val="20"/>
        </w:rPr>
      </w:pPr>
    </w:p>
    <w:p w:rsidR="005649A0" w:rsidRPr="00504BB1" w:rsidRDefault="00204322">
      <w:pPr>
        <w:ind w:left="813"/>
        <w:jc w:val="center"/>
        <w:rPr>
          <w:bCs/>
          <w:sz w:val="20"/>
          <w:szCs w:val="20"/>
        </w:rPr>
      </w:pPr>
      <w:r w:rsidRPr="00504BB1">
        <w:rPr>
          <w:b/>
          <w:sz w:val="20"/>
          <w:szCs w:val="20"/>
        </w:rPr>
        <w:t xml:space="preserve">Table </w:t>
      </w:r>
      <w:r w:rsidR="00AE0B5A">
        <w:rPr>
          <w:b/>
          <w:sz w:val="20"/>
          <w:szCs w:val="20"/>
        </w:rPr>
        <w:t>6</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11499B" w:rsidP="00273A62">
            <w:pPr>
              <w:widowControl/>
              <w:tabs>
                <w:tab w:val="left" w:pos="2385"/>
              </w:tabs>
              <w:spacing w:line="276" w:lineRule="auto"/>
              <w:jc w:val="center"/>
              <w:rPr>
                <w:sz w:val="20"/>
                <w:szCs w:val="20"/>
              </w:rPr>
            </w:pPr>
            <w:r>
              <w:rPr>
                <w:sz w:val="20"/>
                <w:szCs w:val="20"/>
              </w:rPr>
              <w:t>4</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FA0642" w:rsidP="00273A62">
            <w:pPr>
              <w:widowControl/>
              <w:tabs>
                <w:tab w:val="left" w:pos="2385"/>
              </w:tabs>
              <w:spacing w:line="276" w:lineRule="auto"/>
              <w:jc w:val="center"/>
              <w:rPr>
                <w:sz w:val="20"/>
                <w:szCs w:val="20"/>
              </w:rPr>
            </w:pPr>
            <w:r w:rsidRPr="00DD44BB">
              <w:rPr>
                <w:sz w:val="20"/>
                <w:szCs w:val="20"/>
              </w:rPr>
              <w:t>2</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8A1A01" w:rsidP="00273A62">
            <w:pPr>
              <w:widowControl/>
              <w:tabs>
                <w:tab w:val="left" w:pos="2385"/>
              </w:tabs>
              <w:spacing w:line="276" w:lineRule="auto"/>
              <w:jc w:val="center"/>
              <w:rPr>
                <w:sz w:val="20"/>
                <w:szCs w:val="20"/>
              </w:rPr>
            </w:pPr>
            <w:r w:rsidRPr="00DD44BB">
              <w:rPr>
                <w:sz w:val="20"/>
                <w:szCs w:val="20"/>
              </w:rPr>
              <w:t>1.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1.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B6276" w:rsidP="00273A62">
            <w:pPr>
              <w:widowControl/>
              <w:tabs>
                <w:tab w:val="left" w:pos="2385"/>
              </w:tabs>
              <w:spacing w:line="276" w:lineRule="auto"/>
              <w:jc w:val="center"/>
              <w:rPr>
                <w:sz w:val="20"/>
                <w:szCs w:val="20"/>
              </w:rPr>
            </w:pPr>
            <w:r w:rsidRPr="00DD44BB">
              <w:rPr>
                <w:sz w:val="20"/>
                <w:szCs w:val="20"/>
              </w:rPr>
              <w:t>2.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AA6D9A" w:rsidP="00273A62">
            <w:pPr>
              <w:widowControl/>
              <w:tabs>
                <w:tab w:val="left" w:pos="2385"/>
              </w:tabs>
              <w:spacing w:line="276" w:lineRule="auto"/>
              <w:jc w:val="center"/>
              <w:rPr>
                <w:b/>
                <w:bCs/>
                <w:sz w:val="20"/>
                <w:szCs w:val="20"/>
              </w:rPr>
            </w:pPr>
            <w:r w:rsidRPr="00DD44BB">
              <w:rPr>
                <w:b/>
                <w:bCs/>
                <w:sz w:val="20"/>
                <w:szCs w:val="20"/>
              </w:rPr>
              <w:t>5.646</w:t>
            </w:r>
          </w:p>
        </w:tc>
      </w:tr>
    </w:tbl>
    <w:p w:rsidR="00177269" w:rsidRDefault="00177269">
      <w:pPr>
        <w:rPr>
          <w:strike/>
          <w:sz w:val="24"/>
          <w:szCs w:val="24"/>
        </w:rPr>
      </w:pPr>
    </w:p>
    <w:p w:rsidR="003B3D6F" w:rsidRDefault="003B3D6F">
      <w:pPr>
        <w:rPr>
          <w:strike/>
          <w:sz w:val="24"/>
          <w:szCs w:val="24"/>
        </w:rPr>
      </w:pPr>
    </w:p>
    <w:p w:rsidR="005649A0" w:rsidRPr="00D33ADF" w:rsidRDefault="00204322" w:rsidP="003552D7">
      <w:pPr>
        <w:pStyle w:val="ListParagraph"/>
        <w:numPr>
          <w:ilvl w:val="0"/>
          <w:numId w:val="9"/>
        </w:numPr>
        <w:rPr>
          <w:b/>
          <w:bCs/>
          <w:sz w:val="24"/>
          <w:szCs w:val="20"/>
        </w:rPr>
      </w:pPr>
      <w:r w:rsidRPr="00D33ADF">
        <w:rPr>
          <w:b/>
          <w:bCs/>
          <w:sz w:val="24"/>
          <w:szCs w:val="20"/>
        </w:rPr>
        <w:t>Conclusion</w:t>
      </w:r>
    </w:p>
    <w:p w:rsidR="005649A0" w:rsidRPr="003E1B57" w:rsidRDefault="005649A0" w:rsidP="00657181"/>
    <w:p w:rsidR="00DE756C" w:rsidRDefault="00DE756C" w:rsidP="00445B0C">
      <w:pPr>
        <w:pStyle w:val="BodyText"/>
        <w:spacing w:line="256" w:lineRule="auto"/>
        <w:ind w:right="45"/>
        <w:jc w:val="both"/>
      </w:pPr>
      <w:r>
        <w:t xml:space="preserve">In this paper, we have proposed an Autoencoder algorithm. </w:t>
      </w:r>
      <w:r>
        <w:rPr>
          <w:bCs/>
        </w:rPr>
        <w:t xml:space="preserve">This algorithm is capable of compressing and </w:t>
      </w:r>
      <w:r w:rsidRPr="00445B0C">
        <w:t>storing</w:t>
      </w:r>
      <w:r>
        <w:rPr>
          <w:bCs/>
        </w:rPr>
        <w:t xml:space="preserve"> generated images from medical equipment contained in the custom hydrocephalus dataset, collected from the web resource. It is responsible for encoding the original image and decoding the image, and finally comparing the decoded and original image. In addition, we have also calculated BPP, Compression ratio, MSE, SSIM, PSNR, PRD, Structural content, and CC values, through which we can compare our proposed method with existing methods [1] [2] [3] [5]. The experimental result shows that </w:t>
      </w:r>
      <w:r>
        <w:rPr>
          <w:bCs/>
        </w:rPr>
        <w:lastRenderedPageBreak/>
        <w:t>after applying the proposed and existing methods [1] [2] [3] [5] to the Custom hydrocephalus dataset, our technique is producing a Compression ratio of 10.388. This result is considered to be satisfactory, and based on this result we can say that the proposed algorithm exceeds the efficiency of the existing methodologies</w:t>
      </w:r>
      <w:r>
        <w:t>.</w:t>
      </w:r>
    </w:p>
    <w:p w:rsidR="00DE756C" w:rsidRDefault="00DE756C" w:rsidP="00445B0C">
      <w:pPr>
        <w:pStyle w:val="BodyText"/>
        <w:spacing w:line="256" w:lineRule="auto"/>
        <w:ind w:right="45" w:firstLine="720"/>
        <w:jc w:val="both"/>
      </w:pPr>
      <w:r>
        <w:t xml:space="preserve">Our proposed methodology is the first of its kind where image compression has been applied on the </w:t>
      </w:r>
      <w:r>
        <w:rPr>
          <w:bCs/>
        </w:rPr>
        <w:t>custom hydrocephalus dataset. Additionally, the autoencoder technique has been applied for the first time in the field of medical image compression.</w:t>
      </w:r>
    </w:p>
    <w:p w:rsidR="00DE756C" w:rsidRDefault="00DE756C" w:rsidP="00445B0C">
      <w:pPr>
        <w:pStyle w:val="BodyText"/>
        <w:spacing w:line="256" w:lineRule="auto"/>
        <w:ind w:right="45" w:firstLine="720"/>
        <w:jc w:val="both"/>
      </w:pPr>
      <w:r>
        <w:t xml:space="preserve"> Due to its high performance, novelty, and ease of use, our proposed method is useful to develop any mobile or web applications in the future. </w:t>
      </w:r>
      <w:r w:rsidR="00377E41">
        <w:t>Our technique can be used to encode an image and store in a remote web server and decode the requested image as and when required.</w:t>
      </w:r>
    </w:p>
    <w:p w:rsidR="00DE756C" w:rsidRDefault="00DE756C" w:rsidP="00445B0C">
      <w:pPr>
        <w:pStyle w:val="BodyText"/>
        <w:spacing w:line="256" w:lineRule="auto"/>
        <w:ind w:right="45" w:firstLine="720"/>
        <w:jc w:val="both"/>
      </w:pPr>
      <w:r>
        <w:t>Our method can be tested on various medical equipment-generated image datasets to identify the generic performance of the proposed method in the future. The performance of our method could be increased by making necessary modifications to the algorithm.</w:t>
      </w:r>
    </w:p>
    <w:p w:rsidR="00933772" w:rsidRPr="00445B0C" w:rsidRDefault="00933772" w:rsidP="00514611">
      <w:pPr>
        <w:spacing w:before="1" w:line="254" w:lineRule="auto"/>
        <w:ind w:right="45"/>
        <w:jc w:val="both"/>
        <w:rPr>
          <w:b/>
          <w:sz w:val="25"/>
        </w:rPr>
      </w:pPr>
    </w:p>
    <w:p w:rsidR="005649A0" w:rsidRPr="00445B0C" w:rsidRDefault="00204322" w:rsidP="00445B0C">
      <w:pPr>
        <w:pStyle w:val="ListParagraph"/>
        <w:numPr>
          <w:ilvl w:val="0"/>
          <w:numId w:val="9"/>
        </w:numPr>
        <w:rPr>
          <w:b/>
        </w:rPr>
      </w:pPr>
      <w:r w:rsidRPr="00445B0C">
        <w:rPr>
          <w:b/>
          <w:bCs/>
          <w:sz w:val="24"/>
          <w:szCs w:val="20"/>
        </w:rPr>
        <w:t>References</w:t>
      </w:r>
    </w:p>
    <w:p w:rsidR="005649A0" w:rsidRDefault="005649A0">
      <w:pPr>
        <w:pStyle w:val="BodyText"/>
        <w:spacing w:before="6"/>
        <w:rPr>
          <w:b/>
          <w:sz w:val="21"/>
        </w:rPr>
      </w:pPr>
    </w:p>
    <w:p w:rsidR="005649A0" w:rsidRPr="00445B0C" w:rsidRDefault="00F82DCD"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445B0C" w:rsidRDefault="00AD637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Raid, W.M.Khedr, M. A. El-dosuky</w:t>
      </w:r>
      <w:r w:rsidR="00BB7E6A" w:rsidRPr="00445B0C">
        <w:rPr>
          <w:sz w:val="20"/>
          <w:szCs w:val="20"/>
          <w:lang w:val="en-US" w:eastAsia="en-US"/>
        </w:rPr>
        <w:t>,</w:t>
      </w:r>
      <w:r w:rsidRPr="00445B0C">
        <w:rPr>
          <w:sz w:val="20"/>
          <w:szCs w:val="20"/>
          <w:lang w:val="en-US" w:eastAsia="en-US"/>
        </w:rPr>
        <w:t xml:space="preserve"> and Wesam Ahmed, “</w:t>
      </w:r>
      <w:r w:rsidR="00065AF3" w:rsidRPr="00445B0C">
        <w:rPr>
          <w:sz w:val="20"/>
          <w:szCs w:val="20"/>
          <w:lang w:val="en-US" w:eastAsia="en-US"/>
        </w:rPr>
        <w:t>Image compression using embedded</w:t>
      </w:r>
      <w:r w:rsidR="00BB7E6A" w:rsidRPr="00445B0C">
        <w:rPr>
          <w:sz w:val="20"/>
          <w:szCs w:val="20"/>
          <w:lang w:val="en-US" w:eastAsia="en-US"/>
        </w:rPr>
        <w:t xml:space="preserve"> zero </w:t>
      </w:r>
      <w:r w:rsidR="00065AF3" w:rsidRPr="00445B0C">
        <w:rPr>
          <w:sz w:val="20"/>
          <w:szCs w:val="20"/>
          <w:lang w:val="en-US" w:eastAsia="en-US"/>
        </w:rPr>
        <w:t>tree wavelet</w:t>
      </w:r>
      <w:r w:rsidRPr="00445B0C">
        <w:rPr>
          <w:sz w:val="20"/>
          <w:szCs w:val="20"/>
          <w:lang w:val="en-US" w:eastAsia="en-US"/>
        </w:rPr>
        <w:t xml:space="preserve">” </w:t>
      </w:r>
      <w:r w:rsidR="00065AF3" w:rsidRPr="00445B0C">
        <w:rPr>
          <w:sz w:val="20"/>
          <w:szCs w:val="20"/>
          <w:lang w:val="en-US" w:eastAsia="en-US"/>
        </w:rPr>
        <w:t xml:space="preserve">Signal &amp; Image Processing: An International Journal (SIPIJ) Vol.5, No.6, December 2014, pp. 33-39, </w:t>
      </w:r>
      <w:r w:rsidR="00BB7E6A" w:rsidRPr="00445B0C">
        <w:rPr>
          <w:sz w:val="20"/>
          <w:szCs w:val="20"/>
          <w:lang w:val="en-US" w:eastAsia="en-US"/>
        </w:rPr>
        <w:t>DOI</w:t>
      </w:r>
      <w:r w:rsidR="00065AF3" w:rsidRPr="00445B0C">
        <w:rPr>
          <w:sz w:val="20"/>
          <w:szCs w:val="20"/>
          <w:lang w:val="en-US" w:eastAsia="en-US"/>
        </w:rPr>
        <w:t>: 10.5121/sipij.2014.5603</w:t>
      </w:r>
    </w:p>
    <w:p w:rsidR="00D001AB" w:rsidRPr="00445B0C" w:rsidRDefault="0015719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Rahman, Md. A., and Mohamed Hamada. 2019. "Lossless Image Compression Techniques: A State-of-the-Art Survey" Symmetry 11, no. 10: 1274. </w:t>
      </w:r>
      <w:r w:rsidR="00BB7E6A" w:rsidRPr="00445B0C">
        <w:rPr>
          <w:sz w:val="20"/>
          <w:szCs w:val="20"/>
          <w:lang w:val="en-US" w:eastAsia="en-US"/>
        </w:rPr>
        <w:t>DOI</w:t>
      </w:r>
      <w:r w:rsidR="00E52DBF" w:rsidRPr="00445B0C">
        <w:rPr>
          <w:sz w:val="20"/>
          <w:szCs w:val="20"/>
          <w:lang w:val="en-US" w:eastAsia="en-US"/>
        </w:rPr>
        <w:t xml:space="preserve"> : 10.3390/sym11101274</w:t>
      </w:r>
    </w:p>
    <w:p w:rsidR="00273A62"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S. S. Yu, M. N. Wernick</w:t>
      </w:r>
      <w:r w:rsidR="00BB7E6A" w:rsidRPr="00445B0C">
        <w:rPr>
          <w:sz w:val="20"/>
          <w:szCs w:val="20"/>
          <w:lang w:val="en-US" w:eastAsia="en-US"/>
        </w:rPr>
        <w:t>,</w:t>
      </w:r>
      <w:r w:rsidRPr="00445B0C">
        <w:rPr>
          <w:sz w:val="20"/>
          <w:szCs w:val="20"/>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sidRPr="00445B0C">
        <w:rPr>
          <w:sz w:val="20"/>
          <w:szCs w:val="20"/>
          <w:lang w:val="en-US" w:eastAsia="en-US"/>
        </w:rPr>
        <w:t>DOI</w:t>
      </w:r>
      <w:r w:rsidRPr="00445B0C">
        <w:rPr>
          <w:sz w:val="20"/>
          <w:szCs w:val="20"/>
          <w:lang w:val="en-US" w:eastAsia="en-US"/>
        </w:rPr>
        <w:t>: 10.1109/ICIP.1994.413590.</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 Langdon and J. Rissanen, "Compression of Black-White Images with Arithmetic Coding," in IEEE Transactions on Communications, vol. 29, no. 6, pp. 858-867, June 1981, doi: 10.1109/TCOM.1981.1095052.</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 K. Jain, "Image data compression: A review," in Proceedings of the IEEE, vol. 69, no. 3, pp. 349-389, March 1981, doi: 10.1109/PROC.1981.11971.</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 Roos, M. A. Viergever, M. C. A. van Dijke and J. H. Peters, "Reversible intraframe compression of medical images," in IEEE Transactions on Medical Imaging, vol. 7, no. 4, pp. 328-336, Dec. 1988, doi: 10.1109/42.14516.</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Z. Xiao and C. Zheng, "Medical Image Fusion Based on the Structure Similarity Match Measure," 2009 International Conference on Measuring Technology and Mechatronics Automation, 2009, pp. 491-494, doi: 10.1109/ICMTMA.2009.558.</w:t>
      </w:r>
    </w:p>
    <w:p w:rsidR="00BD5393" w:rsidRPr="00445B0C" w:rsidRDefault="00BD5393"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in Mubarak Alamin Ibrahim* et al.</w:t>
      </w:r>
      <w:proofErr w:type="gramStart"/>
      <w:r w:rsidRPr="00445B0C">
        <w:rPr>
          <w:sz w:val="20"/>
          <w:szCs w:val="20"/>
          <w:lang w:val="en-US" w:eastAsia="en-US"/>
        </w:rPr>
        <w:t>,(</w:t>
      </w:r>
      <w:proofErr w:type="gramEnd"/>
      <w:r w:rsidRPr="00445B0C">
        <w:rPr>
          <w:sz w:val="20"/>
          <w:szCs w:val="20"/>
          <w:lang w:val="en-US" w:eastAsia="en-US"/>
        </w:rPr>
        <w:t>IJITR) INTERNATIONAL JOURNAL OF INNOVATIVE TECHNOLOGY AND RESEARCH, Volume No.3, Issue No.1, December – January 2015, 1808 – 1812.</w:t>
      </w:r>
    </w:p>
    <w:p w:rsidR="0061244D" w:rsidRPr="00445B0C" w:rsidRDefault="004A536A"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ardeep Kumar, Ashish Parmar, Versatile Approaches for Medical Image Compression: A Review, Procedia Computer Science, Volume 167, 2020, Pages 1380-1389, ISSN 1877-0509,</w:t>
      </w:r>
      <w:r w:rsidR="00BB7E6A" w:rsidRPr="00445B0C">
        <w:rPr>
          <w:sz w:val="20"/>
          <w:szCs w:val="20"/>
          <w:lang w:val="en-US" w:eastAsia="en-US"/>
        </w:rPr>
        <w:t xml:space="preserve"> DOI</w:t>
      </w:r>
      <w:r w:rsidRPr="00445B0C">
        <w:rPr>
          <w:sz w:val="20"/>
          <w:szCs w:val="20"/>
          <w:lang w:val="en-US" w:eastAsia="en-US"/>
        </w:rPr>
        <w:t>: 10.1016/j.procs.2020.03.34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Cazañas-Gordón, Alex, Parra-Mora, Esther, "Digital Compression in Medical Images", Latin-American Journal of Computing, vol. 9, no. 1, 2022, DOI: 10.5281/zenodo.58163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r.J.Rani, Dr.G.Glorindal, Dr.Ignatius A Herman, "Medical Image Compression using DCT with Entropy Encoding and Huffman on MRI Brain Images", Asian Journal of Applied Science and Technology (AJAST), Volume 6, Issue 2, Pages 16-25, April-June 2022 , DOI: 10.38177/ajast.2022.62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Monagi H. Alkinani, E. A. Zanaty, Sherif M. Ibrahim, "Medical Image Compression Based on Wavelets with Particle Swarm Optimization", CMC, 2021, vol.67, no.2, DOI:10.32604/cmc.2021.0148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aravanan.S, Sujitha Juliet.D, "CT, MRI Image Reconstruction using Deep Autoencoder with Boltzmann Machine Training Architecture",  Journal of Cardiovascular Disease Research, ISSN: 0975-3583, 0976-2833, VOL12, ISSUE 02, 20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akash Tunga P., Vipula Singh, "Compression of MRI brain images based on automatic extraction of tumor region", International Journal of Electrical and Computer Engineering (IJECE), Vol. 11, No. 5, October 2021, pp. 3964~3976, ISSN: 2088-8708, DOI: 10.11591/ijece.v11i5.pp3964-3976 </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lastRenderedPageBreak/>
        <w:t>Veronica Corona, Yehuda Dar, Guy Williams, Carola-Bibiane Schonlieb, "Regularized Compression of MRI Data: Modular Optimization of Joint Reconstruction and Coding", arXiv:2010.04065v2  [eess.IV]  9 Nov 202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 Pandian* and S Lalitha Kumari, "Characterization of Alzheimer MRI Image based on Image Compression Techniques", Journal of Scientific &amp; Industrial Research, Vol. 79, November 2020, pp. 1028-103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irajan Bist, Suraj Joshi, Abhishek Karki, Bharat Raj Joshi, "IMPROVED IMAGE COMPRESSION USING LOSSLESS HUFFMAN ENCODING (I2COM)", KEC Conference</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huai Liu, Weiling Bai, Nianyin Zeng* and Shuihua Wang, "A Fast Fractal based Compression for MRI Images", IEEE Access May 2019, DOI: 10.1109/ACCESS.2019.2916934</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ssir H. Salman, Enas Kh. Hassan, "RUN LENGTH ENCODING BASED LOSSLESS MRI IMAGE COMPRESSION USING LZW AND ADAPTIVE VARIABLE LENGTH CODING", JOURNAL OF SOUTHWEST JIAOTONG UNIVERSITY, Vol. 54 No. 4 Aug. 2019, ISSN -0258-2724, DOI</w:t>
      </w:r>
      <w:r w:rsidRPr="00445B0C">
        <w:rPr>
          <w:rFonts w:eastAsia="MS Gothic"/>
          <w:sz w:val="20"/>
          <w:szCs w:val="20"/>
          <w:lang w:val="en-US" w:eastAsia="en-US"/>
        </w:rPr>
        <w:t>：</w:t>
      </w:r>
      <w:r w:rsidRPr="00445B0C">
        <w:rPr>
          <w:sz w:val="20"/>
          <w:szCs w:val="20"/>
          <w:lang w:val="en-US" w:eastAsia="en-US"/>
        </w:rPr>
        <w:t>10.35741/issn.0258-2724.54.4.2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uchi Agarwal, C.S. Salimath and Khursheed Alam, "Multiple Image Compression in Medical Imaging Techniques using Wavelets for Speedy Transmission and Optimal Storage", Biomedical &amp; Pharmacology Journal, March 2019,  Vol. 12(1), p. 183-198, DOI: 10.13005/bpj/162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D. J. Ashpin Pabi, P. Aruna, N.Puviarasan, "Tri-mode dual level 3-D image compression over medical MRI images", International Journal of Advanced Computer Research, Vol 7(28), ISSN (Print): 2249-7277, ISSN (Online): 2277-7970, DOI: 10.19101/IJACR.2017.72800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V. Anusuya, V. Srinivasa Raghavan, G. Kavitha, "Lossless Compression on MRI Images Using SWT", Society for Imaging Informatics in Medicine 2014, DOI 10.1007/s10278-014-9697-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Prof. Bipin D. Mokal, Prakruti J. Joshi, Vivek P.Patkar, "Image Compression For MRI", International Journal of Scientific &amp; Engineering Research, Volume 4, Issue 10, October-2013, ISSN 2229-5518</w:t>
      </w:r>
    </w:p>
    <w:p w:rsidR="00FA40A7" w:rsidRPr="00445B0C" w:rsidRDefault="00FA40A7"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Jan-Yie Liang, Chih-Sheng Chen, Chua-Huang Huang, Li Liu, "Lossless Compression of Medical Images Using Hilbert Space-Filling Curves", DOI: 10.1.1.127.6563</w:t>
      </w:r>
    </w:p>
    <w:sectPr w:rsidR="00FA40A7" w:rsidRPr="00445B0C" w:rsidSect="00D9629D">
      <w:headerReference w:type="even" r:id="rId22"/>
      <w:headerReference w:type="default" r:id="rId23"/>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C2EF5" w:rsidRDefault="00EC2EF5">
      <w:r>
        <w:separator/>
      </w:r>
    </w:p>
  </w:endnote>
  <w:endnote w:type="continuationSeparator" w:id="0">
    <w:p w:rsidR="00EC2EF5" w:rsidRDefault="00EC2E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C2EF5" w:rsidRDefault="00EC2EF5">
      <w:r>
        <w:separator/>
      </w:r>
    </w:p>
  </w:footnote>
  <w:footnote w:type="continuationSeparator" w:id="0">
    <w:p w:rsidR="00EC2EF5" w:rsidRDefault="00EC2E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4E5" w:rsidRDefault="003F54E5">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3F54E5" w:rsidRDefault="003F54E5">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54E5" w:rsidRDefault="003F54E5">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3F54E5" w:rsidRDefault="003F54E5">
                <w:pPr>
                  <w:spacing w:line="204" w:lineRule="exact"/>
                  <w:ind w:left="40"/>
                  <w:rPr>
                    <w:sz w:val="18"/>
                  </w:rPr>
                </w:pPr>
                <w:r>
                  <w:fldChar w:fldCharType="begin"/>
                </w:r>
                <w:r>
                  <w:rPr>
                    <w:sz w:val="18"/>
                  </w:rPr>
                  <w:instrText xml:space="preserve"> PAGE </w:instrText>
                </w:r>
                <w:r>
                  <w:fldChar w:fldCharType="separate"/>
                </w:r>
                <w:r w:rsidR="0082712B">
                  <w:rPr>
                    <w:noProof/>
                    <w:sz w:val="18"/>
                  </w:rPr>
                  <w:t>14</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4754" w:hanging="249"/>
      </w:pPr>
      <w:rPr>
        <w:rFonts w:ascii="Times New Roman" w:eastAsia="Times New Roman" w:hAnsi="Times New Roman" w:cs="Times New Roman" w:hint="default"/>
        <w:spacing w:val="-22"/>
        <w:w w:val="99"/>
        <w:sz w:val="18"/>
        <w:szCs w:val="18"/>
      </w:rPr>
    </w:lvl>
    <w:lvl w:ilvl="1">
      <w:numFmt w:val="bullet"/>
      <w:lvlText w:val="•"/>
      <w:lvlJc w:val="left"/>
      <w:pPr>
        <w:ind w:left="5498" w:hanging="249"/>
      </w:pPr>
      <w:rPr>
        <w:rFonts w:hint="default"/>
      </w:rPr>
    </w:lvl>
    <w:lvl w:ilvl="2">
      <w:numFmt w:val="bullet"/>
      <w:lvlText w:val="•"/>
      <w:lvlJc w:val="left"/>
      <w:pPr>
        <w:ind w:left="6236" w:hanging="249"/>
      </w:pPr>
      <w:rPr>
        <w:rFonts w:hint="default"/>
      </w:rPr>
    </w:lvl>
    <w:lvl w:ilvl="3">
      <w:numFmt w:val="bullet"/>
      <w:lvlText w:val="•"/>
      <w:lvlJc w:val="left"/>
      <w:pPr>
        <w:ind w:left="6975" w:hanging="249"/>
      </w:pPr>
      <w:rPr>
        <w:rFonts w:hint="default"/>
      </w:rPr>
    </w:lvl>
    <w:lvl w:ilvl="4">
      <w:numFmt w:val="bullet"/>
      <w:lvlText w:val="•"/>
      <w:lvlJc w:val="left"/>
      <w:pPr>
        <w:ind w:left="7713" w:hanging="249"/>
      </w:pPr>
      <w:rPr>
        <w:rFonts w:hint="default"/>
      </w:rPr>
    </w:lvl>
    <w:lvl w:ilvl="5">
      <w:numFmt w:val="bullet"/>
      <w:lvlText w:val="•"/>
      <w:lvlJc w:val="left"/>
      <w:pPr>
        <w:ind w:left="8452" w:hanging="249"/>
      </w:pPr>
      <w:rPr>
        <w:rFonts w:hint="default"/>
      </w:rPr>
    </w:lvl>
    <w:lvl w:ilvl="6">
      <w:numFmt w:val="bullet"/>
      <w:lvlText w:val="•"/>
      <w:lvlJc w:val="left"/>
      <w:pPr>
        <w:ind w:left="9190" w:hanging="249"/>
      </w:pPr>
      <w:rPr>
        <w:rFonts w:hint="default"/>
      </w:rPr>
    </w:lvl>
    <w:lvl w:ilvl="7">
      <w:numFmt w:val="bullet"/>
      <w:lvlText w:val="•"/>
      <w:lvlJc w:val="left"/>
      <w:pPr>
        <w:ind w:left="9929" w:hanging="249"/>
      </w:pPr>
      <w:rPr>
        <w:rFonts w:hint="default"/>
      </w:rPr>
    </w:lvl>
    <w:lvl w:ilvl="8">
      <w:numFmt w:val="bullet"/>
      <w:lvlText w:val="•"/>
      <w:lvlJc w:val="left"/>
      <w:pPr>
        <w:ind w:left="10667" w:hanging="249"/>
      </w:pPr>
      <w:rPr>
        <w:rFonts w:hint="default"/>
      </w:rPr>
    </w:lvl>
  </w:abstractNum>
  <w:abstractNum w:abstractNumId="1">
    <w:nsid w:val="0AA172A8"/>
    <w:multiLevelType w:val="multilevel"/>
    <w:tmpl w:val="80FA853C"/>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MqoFAOdFQb4tAAAA"/>
  </w:docVars>
  <w:rsids>
    <w:rsidRoot w:val="00F74DEB"/>
    <w:rsid w:val="C7F7543C"/>
    <w:rsid w:val="000009FD"/>
    <w:rsid w:val="00014B74"/>
    <w:rsid w:val="00016011"/>
    <w:rsid w:val="0001787F"/>
    <w:rsid w:val="00017B90"/>
    <w:rsid w:val="00017C1E"/>
    <w:rsid w:val="0002499D"/>
    <w:rsid w:val="000307DD"/>
    <w:rsid w:val="00031066"/>
    <w:rsid w:val="00031B4A"/>
    <w:rsid w:val="000334B3"/>
    <w:rsid w:val="00033647"/>
    <w:rsid w:val="00034E6D"/>
    <w:rsid w:val="00041EEC"/>
    <w:rsid w:val="0004260D"/>
    <w:rsid w:val="000523AF"/>
    <w:rsid w:val="000551BC"/>
    <w:rsid w:val="00055C38"/>
    <w:rsid w:val="000635EB"/>
    <w:rsid w:val="00063B40"/>
    <w:rsid w:val="00065AF3"/>
    <w:rsid w:val="00076477"/>
    <w:rsid w:val="000807FC"/>
    <w:rsid w:val="00090C85"/>
    <w:rsid w:val="000922A8"/>
    <w:rsid w:val="000922CD"/>
    <w:rsid w:val="0009647C"/>
    <w:rsid w:val="000A5257"/>
    <w:rsid w:val="000C09D1"/>
    <w:rsid w:val="000C639F"/>
    <w:rsid w:val="000C6AEA"/>
    <w:rsid w:val="000D2108"/>
    <w:rsid w:val="000D2FDC"/>
    <w:rsid w:val="000D58D6"/>
    <w:rsid w:val="000D5AEB"/>
    <w:rsid w:val="000E16DD"/>
    <w:rsid w:val="000E61C8"/>
    <w:rsid w:val="000E68BE"/>
    <w:rsid w:val="000E7EA8"/>
    <w:rsid w:val="000F5B95"/>
    <w:rsid w:val="000F6766"/>
    <w:rsid w:val="001124B5"/>
    <w:rsid w:val="0011499B"/>
    <w:rsid w:val="001149B1"/>
    <w:rsid w:val="00121EB8"/>
    <w:rsid w:val="00130D33"/>
    <w:rsid w:val="001315B4"/>
    <w:rsid w:val="001345D3"/>
    <w:rsid w:val="0015190B"/>
    <w:rsid w:val="00151E40"/>
    <w:rsid w:val="0015432E"/>
    <w:rsid w:val="0015547A"/>
    <w:rsid w:val="0015719B"/>
    <w:rsid w:val="00160988"/>
    <w:rsid w:val="00162BEC"/>
    <w:rsid w:val="00166308"/>
    <w:rsid w:val="00170B33"/>
    <w:rsid w:val="00177269"/>
    <w:rsid w:val="001809D5"/>
    <w:rsid w:val="001850F9"/>
    <w:rsid w:val="00185179"/>
    <w:rsid w:val="001853DC"/>
    <w:rsid w:val="00190518"/>
    <w:rsid w:val="001A1A60"/>
    <w:rsid w:val="001A656F"/>
    <w:rsid w:val="001B146C"/>
    <w:rsid w:val="001B4617"/>
    <w:rsid w:val="001C07DA"/>
    <w:rsid w:val="001C3AAF"/>
    <w:rsid w:val="001C5F4E"/>
    <w:rsid w:val="001D04BC"/>
    <w:rsid w:val="001D43D1"/>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52576"/>
    <w:rsid w:val="00254149"/>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A7666"/>
    <w:rsid w:val="002B057C"/>
    <w:rsid w:val="002B1AE2"/>
    <w:rsid w:val="002B2B19"/>
    <w:rsid w:val="002C4355"/>
    <w:rsid w:val="002D1E61"/>
    <w:rsid w:val="002D2B9E"/>
    <w:rsid w:val="002E1E75"/>
    <w:rsid w:val="002E321E"/>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73550"/>
    <w:rsid w:val="00377E41"/>
    <w:rsid w:val="00383A7C"/>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1EA8"/>
    <w:rsid w:val="003F54E5"/>
    <w:rsid w:val="003F5F36"/>
    <w:rsid w:val="003F6849"/>
    <w:rsid w:val="00400565"/>
    <w:rsid w:val="00404241"/>
    <w:rsid w:val="00410552"/>
    <w:rsid w:val="00416412"/>
    <w:rsid w:val="0042712B"/>
    <w:rsid w:val="00430217"/>
    <w:rsid w:val="0043298B"/>
    <w:rsid w:val="004373B0"/>
    <w:rsid w:val="00445689"/>
    <w:rsid w:val="00445B0C"/>
    <w:rsid w:val="00453363"/>
    <w:rsid w:val="00455466"/>
    <w:rsid w:val="00455D5A"/>
    <w:rsid w:val="0045683E"/>
    <w:rsid w:val="004618F9"/>
    <w:rsid w:val="00470427"/>
    <w:rsid w:val="0047217B"/>
    <w:rsid w:val="0048550D"/>
    <w:rsid w:val="004859D4"/>
    <w:rsid w:val="00495B49"/>
    <w:rsid w:val="00495D8A"/>
    <w:rsid w:val="004A536A"/>
    <w:rsid w:val="004B325F"/>
    <w:rsid w:val="004B33ED"/>
    <w:rsid w:val="004B3D8D"/>
    <w:rsid w:val="004B3FD6"/>
    <w:rsid w:val="004B4216"/>
    <w:rsid w:val="004B6F6C"/>
    <w:rsid w:val="004C1F9C"/>
    <w:rsid w:val="004C6527"/>
    <w:rsid w:val="004D15D8"/>
    <w:rsid w:val="004D3135"/>
    <w:rsid w:val="004D4B0F"/>
    <w:rsid w:val="004E5672"/>
    <w:rsid w:val="004E71D4"/>
    <w:rsid w:val="00503ACD"/>
    <w:rsid w:val="00504BB1"/>
    <w:rsid w:val="00514611"/>
    <w:rsid w:val="00515E73"/>
    <w:rsid w:val="00515F4F"/>
    <w:rsid w:val="00521EDF"/>
    <w:rsid w:val="005260CC"/>
    <w:rsid w:val="0052636B"/>
    <w:rsid w:val="005306E7"/>
    <w:rsid w:val="00541D8A"/>
    <w:rsid w:val="0054267A"/>
    <w:rsid w:val="00550B95"/>
    <w:rsid w:val="00552E5F"/>
    <w:rsid w:val="00552E98"/>
    <w:rsid w:val="005649A0"/>
    <w:rsid w:val="00576127"/>
    <w:rsid w:val="00581068"/>
    <w:rsid w:val="00585A7D"/>
    <w:rsid w:val="00587DFD"/>
    <w:rsid w:val="00593C07"/>
    <w:rsid w:val="00594412"/>
    <w:rsid w:val="0059587E"/>
    <w:rsid w:val="005968D6"/>
    <w:rsid w:val="00596B66"/>
    <w:rsid w:val="005A2C69"/>
    <w:rsid w:val="005B4CF6"/>
    <w:rsid w:val="005B77D9"/>
    <w:rsid w:val="005C03BB"/>
    <w:rsid w:val="005C4B2D"/>
    <w:rsid w:val="005C7E61"/>
    <w:rsid w:val="005D4BDB"/>
    <w:rsid w:val="005D7534"/>
    <w:rsid w:val="005F0CF9"/>
    <w:rsid w:val="005F735A"/>
    <w:rsid w:val="00601D0A"/>
    <w:rsid w:val="0061244D"/>
    <w:rsid w:val="0061663D"/>
    <w:rsid w:val="006175E4"/>
    <w:rsid w:val="00617A34"/>
    <w:rsid w:val="0062192C"/>
    <w:rsid w:val="006323D8"/>
    <w:rsid w:val="006331F4"/>
    <w:rsid w:val="00636419"/>
    <w:rsid w:val="00645D23"/>
    <w:rsid w:val="0064750D"/>
    <w:rsid w:val="00654BFD"/>
    <w:rsid w:val="00654F36"/>
    <w:rsid w:val="006569BD"/>
    <w:rsid w:val="00657181"/>
    <w:rsid w:val="00657383"/>
    <w:rsid w:val="006674AB"/>
    <w:rsid w:val="00674C27"/>
    <w:rsid w:val="006759DC"/>
    <w:rsid w:val="00677C67"/>
    <w:rsid w:val="00677FF4"/>
    <w:rsid w:val="006820AC"/>
    <w:rsid w:val="00685951"/>
    <w:rsid w:val="00687382"/>
    <w:rsid w:val="006919C5"/>
    <w:rsid w:val="006939A8"/>
    <w:rsid w:val="00694E08"/>
    <w:rsid w:val="006962DC"/>
    <w:rsid w:val="00696CC0"/>
    <w:rsid w:val="006A19DA"/>
    <w:rsid w:val="006A2507"/>
    <w:rsid w:val="006A2C06"/>
    <w:rsid w:val="006B34BE"/>
    <w:rsid w:val="006B46F3"/>
    <w:rsid w:val="006B4DF3"/>
    <w:rsid w:val="006B68A8"/>
    <w:rsid w:val="006C0651"/>
    <w:rsid w:val="006C0D64"/>
    <w:rsid w:val="006C590B"/>
    <w:rsid w:val="006C7659"/>
    <w:rsid w:val="006D7202"/>
    <w:rsid w:val="006E0789"/>
    <w:rsid w:val="006E2C7A"/>
    <w:rsid w:val="006E67BC"/>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579CF"/>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800D65"/>
    <w:rsid w:val="00801BC5"/>
    <w:rsid w:val="0081189C"/>
    <w:rsid w:val="00813B81"/>
    <w:rsid w:val="00813F6D"/>
    <w:rsid w:val="0081462D"/>
    <w:rsid w:val="0082712B"/>
    <w:rsid w:val="00831552"/>
    <w:rsid w:val="00832917"/>
    <w:rsid w:val="00833F98"/>
    <w:rsid w:val="008345D3"/>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A1A01"/>
    <w:rsid w:val="008A5AAD"/>
    <w:rsid w:val="008A5F1D"/>
    <w:rsid w:val="008A63A4"/>
    <w:rsid w:val="008A7D66"/>
    <w:rsid w:val="008B1073"/>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54B0"/>
    <w:rsid w:val="00955C95"/>
    <w:rsid w:val="00956EB9"/>
    <w:rsid w:val="009636F2"/>
    <w:rsid w:val="0096771E"/>
    <w:rsid w:val="0097203D"/>
    <w:rsid w:val="009763D7"/>
    <w:rsid w:val="00980C0B"/>
    <w:rsid w:val="00982887"/>
    <w:rsid w:val="009840D1"/>
    <w:rsid w:val="009852F4"/>
    <w:rsid w:val="0098736A"/>
    <w:rsid w:val="00990BDF"/>
    <w:rsid w:val="00991BA8"/>
    <w:rsid w:val="00992980"/>
    <w:rsid w:val="00997194"/>
    <w:rsid w:val="00997D5F"/>
    <w:rsid w:val="009A0636"/>
    <w:rsid w:val="009A575D"/>
    <w:rsid w:val="009A75D6"/>
    <w:rsid w:val="009B2A9F"/>
    <w:rsid w:val="009B5E83"/>
    <w:rsid w:val="009B6276"/>
    <w:rsid w:val="009C3B31"/>
    <w:rsid w:val="009C5B0A"/>
    <w:rsid w:val="009C765F"/>
    <w:rsid w:val="009D2F97"/>
    <w:rsid w:val="009D3302"/>
    <w:rsid w:val="009E32D1"/>
    <w:rsid w:val="009E45CF"/>
    <w:rsid w:val="009E4C31"/>
    <w:rsid w:val="009E7696"/>
    <w:rsid w:val="009F4218"/>
    <w:rsid w:val="009F7551"/>
    <w:rsid w:val="00A01DCA"/>
    <w:rsid w:val="00A03470"/>
    <w:rsid w:val="00A1016B"/>
    <w:rsid w:val="00A10280"/>
    <w:rsid w:val="00A16852"/>
    <w:rsid w:val="00A21457"/>
    <w:rsid w:val="00A22220"/>
    <w:rsid w:val="00A22555"/>
    <w:rsid w:val="00A26249"/>
    <w:rsid w:val="00A304CD"/>
    <w:rsid w:val="00A36A49"/>
    <w:rsid w:val="00A4101D"/>
    <w:rsid w:val="00A45280"/>
    <w:rsid w:val="00A50127"/>
    <w:rsid w:val="00A516DA"/>
    <w:rsid w:val="00A54624"/>
    <w:rsid w:val="00A615E3"/>
    <w:rsid w:val="00A63357"/>
    <w:rsid w:val="00A64FA7"/>
    <w:rsid w:val="00A654C9"/>
    <w:rsid w:val="00A67BFA"/>
    <w:rsid w:val="00A72B4B"/>
    <w:rsid w:val="00A91EEB"/>
    <w:rsid w:val="00AA1B90"/>
    <w:rsid w:val="00AA6D9A"/>
    <w:rsid w:val="00AA6EF9"/>
    <w:rsid w:val="00AB1624"/>
    <w:rsid w:val="00AB7CB6"/>
    <w:rsid w:val="00AC45AF"/>
    <w:rsid w:val="00AC4670"/>
    <w:rsid w:val="00AC5E88"/>
    <w:rsid w:val="00AD4A86"/>
    <w:rsid w:val="00AD637B"/>
    <w:rsid w:val="00AE0B5A"/>
    <w:rsid w:val="00AE0DD3"/>
    <w:rsid w:val="00AE76DF"/>
    <w:rsid w:val="00AF2CCE"/>
    <w:rsid w:val="00B015FE"/>
    <w:rsid w:val="00B13E4E"/>
    <w:rsid w:val="00B2174E"/>
    <w:rsid w:val="00B23980"/>
    <w:rsid w:val="00B3012D"/>
    <w:rsid w:val="00B3345D"/>
    <w:rsid w:val="00B34887"/>
    <w:rsid w:val="00B348DB"/>
    <w:rsid w:val="00B3586C"/>
    <w:rsid w:val="00B3620F"/>
    <w:rsid w:val="00B41F2A"/>
    <w:rsid w:val="00B42609"/>
    <w:rsid w:val="00B478E4"/>
    <w:rsid w:val="00B51293"/>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5393"/>
    <w:rsid w:val="00BE0EB1"/>
    <w:rsid w:val="00BE1C6F"/>
    <w:rsid w:val="00BE245E"/>
    <w:rsid w:val="00BF36A9"/>
    <w:rsid w:val="00BF3EA7"/>
    <w:rsid w:val="00C04FFE"/>
    <w:rsid w:val="00C05C1B"/>
    <w:rsid w:val="00C0624C"/>
    <w:rsid w:val="00C16EA4"/>
    <w:rsid w:val="00C34BF2"/>
    <w:rsid w:val="00C4110F"/>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A52CC"/>
    <w:rsid w:val="00CA559E"/>
    <w:rsid w:val="00CB1E9D"/>
    <w:rsid w:val="00CB3546"/>
    <w:rsid w:val="00CB41D3"/>
    <w:rsid w:val="00CB716D"/>
    <w:rsid w:val="00CC276A"/>
    <w:rsid w:val="00CC53FE"/>
    <w:rsid w:val="00CD0220"/>
    <w:rsid w:val="00CD025C"/>
    <w:rsid w:val="00CE1368"/>
    <w:rsid w:val="00CE195F"/>
    <w:rsid w:val="00CE2140"/>
    <w:rsid w:val="00CF0D0E"/>
    <w:rsid w:val="00CF6014"/>
    <w:rsid w:val="00CF65C6"/>
    <w:rsid w:val="00D001AB"/>
    <w:rsid w:val="00D04F96"/>
    <w:rsid w:val="00D07A26"/>
    <w:rsid w:val="00D10242"/>
    <w:rsid w:val="00D12AAD"/>
    <w:rsid w:val="00D170E4"/>
    <w:rsid w:val="00D24902"/>
    <w:rsid w:val="00D327BA"/>
    <w:rsid w:val="00D32A1C"/>
    <w:rsid w:val="00D33ADF"/>
    <w:rsid w:val="00D349E1"/>
    <w:rsid w:val="00D360F6"/>
    <w:rsid w:val="00D364C7"/>
    <w:rsid w:val="00D4225D"/>
    <w:rsid w:val="00D4268E"/>
    <w:rsid w:val="00D431A9"/>
    <w:rsid w:val="00D43598"/>
    <w:rsid w:val="00D44AFB"/>
    <w:rsid w:val="00D459DC"/>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10FE"/>
    <w:rsid w:val="00DB5D2A"/>
    <w:rsid w:val="00DC0443"/>
    <w:rsid w:val="00DC7417"/>
    <w:rsid w:val="00DD3FA2"/>
    <w:rsid w:val="00DD44BB"/>
    <w:rsid w:val="00DD4863"/>
    <w:rsid w:val="00DD4B6A"/>
    <w:rsid w:val="00DE1B80"/>
    <w:rsid w:val="00DE355F"/>
    <w:rsid w:val="00DE3831"/>
    <w:rsid w:val="00DE756C"/>
    <w:rsid w:val="00DE77D8"/>
    <w:rsid w:val="00DF64D3"/>
    <w:rsid w:val="00DF66F0"/>
    <w:rsid w:val="00E014C4"/>
    <w:rsid w:val="00E022F3"/>
    <w:rsid w:val="00E0377F"/>
    <w:rsid w:val="00E24CD4"/>
    <w:rsid w:val="00E270B2"/>
    <w:rsid w:val="00E27420"/>
    <w:rsid w:val="00E31F1D"/>
    <w:rsid w:val="00E33930"/>
    <w:rsid w:val="00E35935"/>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A67AA"/>
    <w:rsid w:val="00EB1451"/>
    <w:rsid w:val="00EB1E4D"/>
    <w:rsid w:val="00EC0298"/>
    <w:rsid w:val="00EC2003"/>
    <w:rsid w:val="00EC2EF5"/>
    <w:rsid w:val="00EC41C4"/>
    <w:rsid w:val="00EC4AB4"/>
    <w:rsid w:val="00EC7108"/>
    <w:rsid w:val="00EE5A01"/>
    <w:rsid w:val="00EE6F81"/>
    <w:rsid w:val="00EF0107"/>
    <w:rsid w:val="00EF0C58"/>
    <w:rsid w:val="00EF2A96"/>
    <w:rsid w:val="00EF3EC9"/>
    <w:rsid w:val="00EF5CB1"/>
    <w:rsid w:val="00EF6C10"/>
    <w:rsid w:val="00F008C3"/>
    <w:rsid w:val="00F01280"/>
    <w:rsid w:val="00F02408"/>
    <w:rsid w:val="00F029A4"/>
    <w:rsid w:val="00F0444E"/>
    <w:rsid w:val="00F113B3"/>
    <w:rsid w:val="00F114DC"/>
    <w:rsid w:val="00F12CF1"/>
    <w:rsid w:val="00F21E0E"/>
    <w:rsid w:val="00F22663"/>
    <w:rsid w:val="00F25C3E"/>
    <w:rsid w:val="00F26011"/>
    <w:rsid w:val="00F272C3"/>
    <w:rsid w:val="00F31A3D"/>
    <w:rsid w:val="00F42193"/>
    <w:rsid w:val="00F475EC"/>
    <w:rsid w:val="00F52A54"/>
    <w:rsid w:val="00F5477E"/>
    <w:rsid w:val="00F57BEB"/>
    <w:rsid w:val="00F60C14"/>
    <w:rsid w:val="00F61728"/>
    <w:rsid w:val="00F61738"/>
    <w:rsid w:val="00F738D3"/>
    <w:rsid w:val="00F74DEB"/>
    <w:rsid w:val="00F75749"/>
    <w:rsid w:val="00F82DCD"/>
    <w:rsid w:val="00F83342"/>
    <w:rsid w:val="00F83922"/>
    <w:rsid w:val="00F849FE"/>
    <w:rsid w:val="00F84C81"/>
    <w:rsid w:val="00F925DB"/>
    <w:rsid w:val="00FA0642"/>
    <w:rsid w:val="00FA091B"/>
    <w:rsid w:val="00FA4058"/>
    <w:rsid w:val="00FA40A7"/>
    <w:rsid w:val="00FA411E"/>
    <w:rsid w:val="00FA4837"/>
    <w:rsid w:val="00FB429E"/>
    <w:rsid w:val="00FB5AD5"/>
    <w:rsid w:val="00FC6816"/>
    <w:rsid w:val="00FD1068"/>
    <w:rsid w:val="00FD54AA"/>
    <w:rsid w:val="00FD715A"/>
    <w:rsid w:val="00FE1F80"/>
    <w:rsid w:val="00FE7C92"/>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89C79F7-3ED7-422A-B82C-9AB75903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0B5A"/>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B057CF-B2E5-4497-867C-2424FDE9D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7</TotalTime>
  <Pages>14</Pages>
  <Words>5276</Words>
  <Characters>3007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5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46</cp:revision>
  <cp:lastPrinted>2022-03-16T13:20:00Z</cp:lastPrinted>
  <dcterms:created xsi:type="dcterms:W3CDTF">2022-04-27T18:02:00Z</dcterms:created>
  <dcterms:modified xsi:type="dcterms:W3CDTF">2022-07-2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